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5A27B" w14:textId="5CCA3362" w:rsidR="001A16FA" w:rsidRPr="008A311A" w:rsidRDefault="0097213A" w:rsidP="008A29D8">
      <w:pPr>
        <w:suppressAutoHyphens/>
        <w:spacing w:after="0"/>
        <w:contextualSpacing/>
        <w:jc w:val="right"/>
        <w:rPr>
          <w:sz w:val="20"/>
          <w:szCs w:val="20"/>
        </w:rPr>
      </w:pPr>
      <w:r w:rsidRPr="008A311A">
        <w:rPr>
          <w:sz w:val="20"/>
          <w:szCs w:val="20"/>
        </w:rPr>
        <w:t>Warszawa</w:t>
      </w:r>
      <w:r w:rsidR="002C1E22" w:rsidRPr="008A311A">
        <w:rPr>
          <w:sz w:val="20"/>
          <w:szCs w:val="20"/>
        </w:rPr>
        <w:t>,</w:t>
      </w:r>
      <w:r w:rsidR="00C454C5" w:rsidRPr="008A311A">
        <w:rPr>
          <w:sz w:val="20"/>
          <w:szCs w:val="20"/>
        </w:rPr>
        <w:t xml:space="preserve"> </w:t>
      </w:r>
      <w:r w:rsidR="00316C6A" w:rsidRPr="008A311A">
        <w:rPr>
          <w:sz w:val="20"/>
          <w:szCs w:val="20"/>
        </w:rPr>
        <w:t>luty</w:t>
      </w:r>
      <w:r w:rsidR="00AA7877" w:rsidRPr="008A311A">
        <w:rPr>
          <w:sz w:val="20"/>
          <w:szCs w:val="20"/>
        </w:rPr>
        <w:t xml:space="preserve"> 2018</w:t>
      </w:r>
    </w:p>
    <w:p w14:paraId="78A214C9" w14:textId="6C756B3D" w:rsidR="00525CAF" w:rsidRPr="008A311A" w:rsidRDefault="00A73CA0" w:rsidP="006F791E">
      <w:pPr>
        <w:suppressAutoHyphens/>
        <w:spacing w:after="0"/>
        <w:contextualSpacing/>
        <w:jc w:val="center"/>
        <w:rPr>
          <w:b/>
          <w:color w:val="00B050"/>
          <w:sz w:val="28"/>
          <w:szCs w:val="28"/>
        </w:rPr>
      </w:pPr>
      <w:r w:rsidRPr="008A311A">
        <w:rPr>
          <w:b/>
          <w:color w:val="00B050"/>
          <w:sz w:val="28"/>
          <w:szCs w:val="28"/>
        </w:rPr>
        <w:t xml:space="preserve">Każdy z nas </w:t>
      </w:r>
      <w:r w:rsidR="00525CAF" w:rsidRPr="008A311A">
        <w:rPr>
          <w:b/>
          <w:color w:val="00B050"/>
          <w:sz w:val="28"/>
          <w:szCs w:val="28"/>
        </w:rPr>
        <w:t>może pomagać zwierzętom. Dowiedz się jak!</w:t>
      </w:r>
    </w:p>
    <w:p w14:paraId="52FFF334" w14:textId="77777777" w:rsidR="007858E4" w:rsidRPr="008A311A" w:rsidRDefault="007858E4" w:rsidP="00427CFA">
      <w:pPr>
        <w:shd w:val="clear" w:color="auto" w:fill="FEFEFE"/>
        <w:spacing w:before="100" w:beforeAutospacing="1" w:after="100" w:afterAutospacing="1"/>
        <w:contextualSpacing/>
        <w:jc w:val="both"/>
        <w:rPr>
          <w:b/>
          <w:sz w:val="16"/>
          <w:szCs w:val="16"/>
        </w:rPr>
      </w:pPr>
    </w:p>
    <w:p w14:paraId="5A99A7E7" w14:textId="6F9FF81F" w:rsidR="00B27F9B" w:rsidRPr="008A311A" w:rsidRDefault="0068628A" w:rsidP="00427CFA">
      <w:pPr>
        <w:shd w:val="clear" w:color="auto" w:fill="FEFEFE"/>
        <w:spacing w:before="100" w:beforeAutospacing="1" w:after="100" w:afterAutospacing="1"/>
        <w:contextualSpacing/>
        <w:jc w:val="both"/>
        <w:rPr>
          <w:b/>
          <w:sz w:val="20"/>
          <w:szCs w:val="20"/>
        </w:rPr>
      </w:pPr>
      <w:r w:rsidRPr="008A311A">
        <w:rPr>
          <w:b/>
          <w:sz w:val="20"/>
          <w:szCs w:val="20"/>
        </w:rPr>
        <w:t>L</w:t>
      </w:r>
      <w:r w:rsidR="00573163" w:rsidRPr="008A311A">
        <w:rPr>
          <w:b/>
          <w:sz w:val="20"/>
          <w:szCs w:val="20"/>
        </w:rPr>
        <w:t xml:space="preserve">os </w:t>
      </w:r>
      <w:r w:rsidR="00FC3CDE" w:rsidRPr="008A311A">
        <w:rPr>
          <w:b/>
          <w:sz w:val="20"/>
          <w:szCs w:val="20"/>
        </w:rPr>
        <w:t xml:space="preserve">żyjących na </w:t>
      </w:r>
      <w:r w:rsidRPr="008A311A">
        <w:rPr>
          <w:b/>
          <w:sz w:val="20"/>
          <w:szCs w:val="20"/>
        </w:rPr>
        <w:t xml:space="preserve">naszej planecie </w:t>
      </w:r>
      <w:r w:rsidR="00573163" w:rsidRPr="008A311A">
        <w:rPr>
          <w:b/>
          <w:sz w:val="20"/>
          <w:szCs w:val="20"/>
        </w:rPr>
        <w:t xml:space="preserve">zwierząt zależy od tego, jak zachowuje się człowiek. </w:t>
      </w:r>
      <w:r w:rsidR="007D2D22" w:rsidRPr="008A311A">
        <w:rPr>
          <w:b/>
          <w:sz w:val="20"/>
          <w:szCs w:val="20"/>
        </w:rPr>
        <w:t>WWF</w:t>
      </w:r>
      <w:r w:rsidR="0064144C" w:rsidRPr="008A311A">
        <w:rPr>
          <w:b/>
          <w:sz w:val="20"/>
          <w:szCs w:val="20"/>
        </w:rPr>
        <w:t xml:space="preserve"> podaje, </w:t>
      </w:r>
      <w:r w:rsidR="007D2D22" w:rsidRPr="008A311A">
        <w:rPr>
          <w:b/>
          <w:sz w:val="20"/>
          <w:szCs w:val="20"/>
        </w:rPr>
        <w:t xml:space="preserve">że </w:t>
      </w:r>
      <w:r w:rsidR="0064144C" w:rsidRPr="008A311A">
        <w:rPr>
          <w:b/>
          <w:sz w:val="20"/>
          <w:szCs w:val="20"/>
        </w:rPr>
        <w:t>w</w:t>
      </w:r>
      <w:r w:rsidR="00573163" w:rsidRPr="008A311A">
        <w:rPr>
          <w:b/>
          <w:sz w:val="20"/>
          <w:szCs w:val="20"/>
        </w:rPr>
        <w:t xml:space="preserve"> ciągu </w:t>
      </w:r>
      <w:r w:rsidR="0064144C" w:rsidRPr="008A311A">
        <w:rPr>
          <w:rFonts w:cstheme="minorHAnsi"/>
          <w:b/>
          <w:sz w:val="20"/>
          <w:szCs w:val="20"/>
        </w:rPr>
        <w:t xml:space="preserve">ostatnich 50 lat populacja dzikich zwierząt zmniejszyła się </w:t>
      </w:r>
      <w:r w:rsidR="007D2D22" w:rsidRPr="008A311A">
        <w:rPr>
          <w:rFonts w:cstheme="minorHAnsi"/>
          <w:b/>
          <w:sz w:val="20"/>
          <w:szCs w:val="20"/>
        </w:rPr>
        <w:t xml:space="preserve">aż </w:t>
      </w:r>
      <w:r w:rsidR="0064144C" w:rsidRPr="008A311A">
        <w:rPr>
          <w:rFonts w:cstheme="minorHAnsi"/>
          <w:b/>
          <w:sz w:val="20"/>
          <w:szCs w:val="20"/>
        </w:rPr>
        <w:t>o 58%.</w:t>
      </w:r>
      <w:r w:rsidR="0064144C" w:rsidRPr="008A311A">
        <w:rPr>
          <w:rStyle w:val="Odwoanieprzypisudolnego"/>
          <w:rFonts w:cstheme="minorHAnsi"/>
          <w:b/>
          <w:sz w:val="20"/>
          <w:szCs w:val="20"/>
        </w:rPr>
        <w:footnoteReference w:id="1"/>
      </w:r>
      <w:r w:rsidR="0064144C" w:rsidRPr="008A311A">
        <w:rPr>
          <w:rFonts w:cstheme="minorHAnsi"/>
          <w:b/>
          <w:sz w:val="20"/>
          <w:szCs w:val="20"/>
        </w:rPr>
        <w:t xml:space="preserve"> Ich życie zagrożone jest głównie </w:t>
      </w:r>
      <w:r w:rsidR="00FC3CDE" w:rsidRPr="008A311A">
        <w:rPr>
          <w:b/>
          <w:sz w:val="20"/>
          <w:szCs w:val="20"/>
        </w:rPr>
        <w:t>w wyniku ludzkiej działalności</w:t>
      </w:r>
      <w:r w:rsidR="007D2D22" w:rsidRPr="008A311A">
        <w:rPr>
          <w:b/>
          <w:sz w:val="20"/>
          <w:szCs w:val="20"/>
        </w:rPr>
        <w:t xml:space="preserve">, </w:t>
      </w:r>
      <w:r w:rsidR="00FC3CDE" w:rsidRPr="008A311A">
        <w:rPr>
          <w:b/>
          <w:sz w:val="20"/>
          <w:szCs w:val="20"/>
        </w:rPr>
        <w:t xml:space="preserve">w tym </w:t>
      </w:r>
      <w:r w:rsidR="007D2D22" w:rsidRPr="008A311A">
        <w:rPr>
          <w:b/>
          <w:sz w:val="20"/>
          <w:szCs w:val="20"/>
        </w:rPr>
        <w:t>zanieczyszczenia</w:t>
      </w:r>
      <w:r w:rsidR="004C3088" w:rsidRPr="008A311A">
        <w:rPr>
          <w:b/>
          <w:sz w:val="20"/>
          <w:szCs w:val="20"/>
        </w:rPr>
        <w:t xml:space="preserve"> powietrza oraz </w:t>
      </w:r>
      <w:r w:rsidR="005A16EE" w:rsidRPr="008A311A">
        <w:rPr>
          <w:b/>
          <w:sz w:val="20"/>
          <w:szCs w:val="20"/>
        </w:rPr>
        <w:t>będących jego efektem</w:t>
      </w:r>
      <w:r w:rsidR="00DE2656" w:rsidRPr="008A311A">
        <w:rPr>
          <w:b/>
          <w:sz w:val="20"/>
          <w:szCs w:val="20"/>
        </w:rPr>
        <w:t xml:space="preserve"> </w:t>
      </w:r>
      <w:r w:rsidR="00573163" w:rsidRPr="008A311A">
        <w:rPr>
          <w:b/>
          <w:sz w:val="20"/>
          <w:szCs w:val="20"/>
        </w:rPr>
        <w:t xml:space="preserve">zmian klimatycznych. </w:t>
      </w:r>
      <w:r w:rsidR="00427CFA" w:rsidRPr="008A311A">
        <w:rPr>
          <w:b/>
          <w:sz w:val="20"/>
          <w:szCs w:val="20"/>
        </w:rPr>
        <w:t xml:space="preserve">Naukowcy alarmują, że do końca tego stulecia wiele obecnych form życia może </w:t>
      </w:r>
      <w:r w:rsidR="00B67C71" w:rsidRPr="008A311A">
        <w:rPr>
          <w:b/>
          <w:sz w:val="20"/>
          <w:szCs w:val="20"/>
        </w:rPr>
        <w:t xml:space="preserve">już </w:t>
      </w:r>
      <w:r w:rsidR="00427CFA" w:rsidRPr="008A311A">
        <w:rPr>
          <w:b/>
          <w:sz w:val="20"/>
          <w:szCs w:val="20"/>
        </w:rPr>
        <w:t xml:space="preserve">zniknąć z powierzchni </w:t>
      </w:r>
      <w:r w:rsidR="007D2D22" w:rsidRPr="008A311A">
        <w:rPr>
          <w:b/>
          <w:sz w:val="20"/>
          <w:szCs w:val="20"/>
        </w:rPr>
        <w:t>Ziemi</w:t>
      </w:r>
      <w:r w:rsidR="00427CFA" w:rsidRPr="008A311A">
        <w:rPr>
          <w:b/>
          <w:sz w:val="20"/>
          <w:szCs w:val="20"/>
        </w:rPr>
        <w:t xml:space="preserve"> lub zostać skazanych na wyginięcie.</w:t>
      </w:r>
      <w:r w:rsidR="00427CFA" w:rsidRPr="008A311A">
        <w:rPr>
          <w:rStyle w:val="Odwoanieprzypisudolnego"/>
          <w:b/>
          <w:sz w:val="20"/>
          <w:szCs w:val="20"/>
        </w:rPr>
        <w:footnoteReference w:id="2"/>
      </w:r>
      <w:r w:rsidR="00427CFA" w:rsidRPr="008A311A">
        <w:rPr>
          <w:b/>
          <w:sz w:val="20"/>
          <w:szCs w:val="20"/>
        </w:rPr>
        <w:t xml:space="preserve"> </w:t>
      </w:r>
      <w:r w:rsidR="00FC3CDE" w:rsidRPr="008A311A">
        <w:rPr>
          <w:b/>
          <w:sz w:val="20"/>
          <w:szCs w:val="20"/>
        </w:rPr>
        <w:t>Tymczasem</w:t>
      </w:r>
      <w:r w:rsidR="00B27F9B" w:rsidRPr="008A311A">
        <w:rPr>
          <w:b/>
          <w:sz w:val="20"/>
          <w:szCs w:val="20"/>
        </w:rPr>
        <w:t xml:space="preserve"> życie </w:t>
      </w:r>
      <w:r w:rsidR="0047199E" w:rsidRPr="008A311A">
        <w:rPr>
          <w:b/>
          <w:sz w:val="20"/>
          <w:szCs w:val="20"/>
        </w:rPr>
        <w:t xml:space="preserve">i przyszłość </w:t>
      </w:r>
      <w:r w:rsidR="00B27F9B" w:rsidRPr="008A311A">
        <w:rPr>
          <w:b/>
          <w:sz w:val="20"/>
          <w:szCs w:val="20"/>
        </w:rPr>
        <w:t>człowieka</w:t>
      </w:r>
      <w:r w:rsidR="0047199E" w:rsidRPr="008A311A">
        <w:rPr>
          <w:b/>
          <w:sz w:val="20"/>
          <w:szCs w:val="20"/>
        </w:rPr>
        <w:t xml:space="preserve"> jako gatunku</w:t>
      </w:r>
      <w:r w:rsidR="00B67C71" w:rsidRPr="008A311A">
        <w:rPr>
          <w:b/>
          <w:sz w:val="20"/>
          <w:szCs w:val="20"/>
        </w:rPr>
        <w:t xml:space="preserve"> zależy w dużym stopniu od tego</w:t>
      </w:r>
      <w:r w:rsidR="00B27F9B" w:rsidRPr="008A311A">
        <w:rPr>
          <w:b/>
          <w:sz w:val="20"/>
          <w:szCs w:val="20"/>
        </w:rPr>
        <w:t xml:space="preserve"> jak traktuje </w:t>
      </w:r>
      <w:r w:rsidR="0004363A" w:rsidRPr="008A311A">
        <w:rPr>
          <w:b/>
          <w:sz w:val="20"/>
          <w:szCs w:val="20"/>
        </w:rPr>
        <w:t xml:space="preserve">on </w:t>
      </w:r>
      <w:r w:rsidR="00B27F9B" w:rsidRPr="008A311A">
        <w:rPr>
          <w:b/>
          <w:sz w:val="20"/>
          <w:szCs w:val="20"/>
        </w:rPr>
        <w:t>środowisko natural</w:t>
      </w:r>
      <w:r w:rsidR="00CA1050" w:rsidRPr="008A311A">
        <w:rPr>
          <w:b/>
          <w:sz w:val="20"/>
          <w:szCs w:val="20"/>
        </w:rPr>
        <w:t>ne, w</w:t>
      </w:r>
      <w:r w:rsidR="00B27F9B" w:rsidRPr="008A311A">
        <w:rPr>
          <w:b/>
          <w:sz w:val="20"/>
          <w:szCs w:val="20"/>
        </w:rPr>
        <w:t xml:space="preserve"> tym zwierzęta.</w:t>
      </w:r>
      <w:r w:rsidR="00427CFA" w:rsidRPr="008A311A">
        <w:rPr>
          <w:b/>
          <w:sz w:val="20"/>
          <w:szCs w:val="20"/>
        </w:rPr>
        <w:t xml:space="preserve"> </w:t>
      </w:r>
      <w:r w:rsidR="00DE2656" w:rsidRPr="008A311A">
        <w:rPr>
          <w:b/>
          <w:sz w:val="20"/>
          <w:szCs w:val="20"/>
        </w:rPr>
        <w:t xml:space="preserve">Dlatego </w:t>
      </w:r>
      <w:r w:rsidR="004C3088" w:rsidRPr="008A311A">
        <w:rPr>
          <w:b/>
          <w:sz w:val="20"/>
          <w:szCs w:val="20"/>
        </w:rPr>
        <w:t>tak ważna jest</w:t>
      </w:r>
      <w:r w:rsidR="00DE2656" w:rsidRPr="008A311A">
        <w:rPr>
          <w:b/>
          <w:sz w:val="20"/>
          <w:szCs w:val="20"/>
        </w:rPr>
        <w:t xml:space="preserve"> zarówno zmiana postaw dorosłych, jak też edukacja przyszłych pokoleń. </w:t>
      </w:r>
    </w:p>
    <w:p w14:paraId="337438FA" w14:textId="77777777" w:rsidR="00B27F9B" w:rsidRPr="008A311A" w:rsidRDefault="00B27F9B" w:rsidP="00573163">
      <w:pPr>
        <w:suppressAutoHyphens/>
        <w:spacing w:after="0"/>
        <w:contextualSpacing/>
        <w:jc w:val="both"/>
        <w:rPr>
          <w:b/>
          <w:sz w:val="16"/>
          <w:szCs w:val="16"/>
        </w:rPr>
      </w:pPr>
    </w:p>
    <w:p w14:paraId="2B2CB9EC" w14:textId="193BBD7D" w:rsidR="007858E4" w:rsidRPr="008A311A" w:rsidRDefault="00481F9B" w:rsidP="00BD6DBB">
      <w:pPr>
        <w:suppressAutoHyphens/>
        <w:spacing w:after="0"/>
        <w:contextualSpacing/>
        <w:jc w:val="both"/>
        <w:rPr>
          <w:i/>
          <w:sz w:val="20"/>
          <w:szCs w:val="20"/>
        </w:rPr>
      </w:pPr>
      <w:r w:rsidRPr="008A311A">
        <w:rPr>
          <w:sz w:val="20"/>
          <w:szCs w:val="20"/>
        </w:rPr>
        <w:t xml:space="preserve">Pomiędzy 1970 a 2012 rokiem – czyli zaledwie w ciągu 42 lat – </w:t>
      </w:r>
      <w:r w:rsidRPr="008A311A">
        <w:rPr>
          <w:rFonts w:cstheme="minorHAnsi"/>
          <w:sz w:val="20"/>
          <w:szCs w:val="20"/>
        </w:rPr>
        <w:t>o 3</w:t>
      </w:r>
      <w:r w:rsidR="00F67808" w:rsidRPr="008A311A">
        <w:rPr>
          <w:rFonts w:cstheme="minorHAnsi"/>
          <w:sz w:val="20"/>
          <w:szCs w:val="20"/>
        </w:rPr>
        <w:t>8</w:t>
      </w:r>
      <w:r w:rsidRPr="008A311A">
        <w:rPr>
          <w:rFonts w:cstheme="minorHAnsi"/>
          <w:sz w:val="20"/>
          <w:szCs w:val="20"/>
        </w:rPr>
        <w:t xml:space="preserve">% zmniejszyła się na Ziemi populacja kręgowców </w:t>
      </w:r>
      <w:r w:rsidR="00BD6DBB" w:rsidRPr="008A311A">
        <w:rPr>
          <w:rFonts w:cstheme="minorHAnsi"/>
          <w:sz w:val="20"/>
          <w:szCs w:val="20"/>
        </w:rPr>
        <w:t>lądowych</w:t>
      </w:r>
      <w:r w:rsidRPr="008A311A">
        <w:rPr>
          <w:rFonts w:cstheme="minorHAnsi"/>
          <w:sz w:val="20"/>
          <w:szCs w:val="20"/>
        </w:rPr>
        <w:t xml:space="preserve">, o 36% spadła ich liczba w obszarach morskich, a aż </w:t>
      </w:r>
      <w:r w:rsidR="00BD6DBB" w:rsidRPr="008A311A">
        <w:rPr>
          <w:rFonts w:cstheme="minorHAnsi"/>
          <w:sz w:val="20"/>
          <w:szCs w:val="20"/>
        </w:rPr>
        <w:t xml:space="preserve">o </w:t>
      </w:r>
      <w:r w:rsidRPr="008A311A">
        <w:rPr>
          <w:rFonts w:cstheme="minorHAnsi"/>
          <w:sz w:val="20"/>
          <w:szCs w:val="20"/>
        </w:rPr>
        <w:t>81% w wodach słodkich!</w:t>
      </w:r>
      <w:r w:rsidRPr="008A311A">
        <w:rPr>
          <w:rStyle w:val="Odwoanieprzypisudolnego"/>
          <w:rFonts w:cstheme="minorHAnsi"/>
          <w:sz w:val="20"/>
          <w:szCs w:val="20"/>
        </w:rPr>
        <w:footnoteReference w:id="3"/>
      </w:r>
      <w:r w:rsidRPr="008A311A">
        <w:rPr>
          <w:rFonts w:cstheme="minorHAnsi"/>
          <w:sz w:val="20"/>
          <w:szCs w:val="20"/>
        </w:rPr>
        <w:t xml:space="preserve"> </w:t>
      </w:r>
      <w:r w:rsidR="00BD6DBB" w:rsidRPr="008A311A">
        <w:rPr>
          <w:rFonts w:cstheme="minorHAnsi"/>
          <w:sz w:val="20"/>
          <w:szCs w:val="20"/>
        </w:rPr>
        <w:t xml:space="preserve">Zwierzętom zagrażają m. in. utrata i niszczenie siedlisk, nadmierna eksploatacja </w:t>
      </w:r>
      <w:r w:rsidR="004C4077" w:rsidRPr="008A311A">
        <w:rPr>
          <w:rFonts w:cstheme="minorHAnsi"/>
          <w:sz w:val="20"/>
          <w:szCs w:val="20"/>
        </w:rPr>
        <w:t>poszczególnych</w:t>
      </w:r>
      <w:r w:rsidR="00BD6DBB" w:rsidRPr="008A311A">
        <w:rPr>
          <w:rFonts w:cstheme="minorHAnsi"/>
          <w:sz w:val="20"/>
          <w:szCs w:val="20"/>
        </w:rPr>
        <w:t xml:space="preserve"> gatunków, zanieczyszczenia powietrza i zmiany klimatyczne, </w:t>
      </w:r>
      <w:r w:rsidR="004C4077" w:rsidRPr="008A311A">
        <w:rPr>
          <w:rFonts w:cstheme="minorHAnsi"/>
          <w:sz w:val="20"/>
          <w:szCs w:val="20"/>
        </w:rPr>
        <w:t>choroby</w:t>
      </w:r>
      <w:r w:rsidR="00BD6DBB" w:rsidRPr="008A311A">
        <w:rPr>
          <w:rFonts w:cstheme="minorHAnsi"/>
          <w:sz w:val="20"/>
          <w:szCs w:val="20"/>
        </w:rPr>
        <w:t xml:space="preserve">, a także wzrost populacji gatunków bardziej inwazyjnych, z którymi oryginalni mieszkańcy danych terenów muszą walczyć o pożywienie. </w:t>
      </w:r>
      <w:r w:rsidR="00CB3125" w:rsidRPr="008A311A">
        <w:rPr>
          <w:rFonts w:cstheme="minorHAnsi"/>
          <w:sz w:val="20"/>
          <w:szCs w:val="20"/>
        </w:rPr>
        <w:t>Przykładem są</w:t>
      </w:r>
      <w:r w:rsidR="004C4077" w:rsidRPr="008A311A">
        <w:rPr>
          <w:rFonts w:cstheme="minorHAnsi"/>
          <w:sz w:val="20"/>
          <w:szCs w:val="20"/>
        </w:rPr>
        <w:t xml:space="preserve"> tygrysy, które o</w:t>
      </w:r>
      <w:r w:rsidR="00CB3125" w:rsidRPr="008A311A">
        <w:rPr>
          <w:rFonts w:cstheme="minorHAnsi"/>
          <w:color w:val="222222"/>
          <w:sz w:val="20"/>
          <w:szCs w:val="20"/>
        </w:rPr>
        <w:t xml:space="preserve">becnie zajmują mniej niż 7% ich </w:t>
      </w:r>
      <w:r w:rsidR="00F84267" w:rsidRPr="008A311A">
        <w:rPr>
          <w:rFonts w:cstheme="minorHAnsi"/>
          <w:color w:val="222222"/>
          <w:sz w:val="20"/>
          <w:szCs w:val="20"/>
        </w:rPr>
        <w:t>pierwotnego</w:t>
      </w:r>
      <w:r w:rsidR="00CB3125" w:rsidRPr="008A311A">
        <w:rPr>
          <w:rFonts w:cstheme="minorHAnsi"/>
          <w:color w:val="222222"/>
          <w:sz w:val="20"/>
          <w:szCs w:val="20"/>
        </w:rPr>
        <w:t xml:space="preserve"> terytorium. W XX w</w:t>
      </w:r>
      <w:r w:rsidR="00DA4AFE" w:rsidRPr="008A311A">
        <w:rPr>
          <w:rFonts w:cstheme="minorHAnsi"/>
          <w:color w:val="222222"/>
          <w:sz w:val="20"/>
          <w:szCs w:val="20"/>
        </w:rPr>
        <w:t>ieku</w:t>
      </w:r>
      <w:r w:rsidR="00CB3125" w:rsidRPr="008A311A">
        <w:rPr>
          <w:rFonts w:cstheme="minorHAnsi"/>
          <w:color w:val="222222"/>
          <w:sz w:val="20"/>
          <w:szCs w:val="20"/>
        </w:rPr>
        <w:t xml:space="preserve"> liczebność tych zw</w:t>
      </w:r>
      <w:r w:rsidR="004C4077" w:rsidRPr="008A311A">
        <w:rPr>
          <w:rFonts w:cstheme="minorHAnsi"/>
          <w:color w:val="222222"/>
          <w:sz w:val="20"/>
          <w:szCs w:val="20"/>
        </w:rPr>
        <w:t>ierząt zmniejszyła się aż o 95%</w:t>
      </w:r>
      <w:r w:rsidR="00CB3125" w:rsidRPr="008A311A">
        <w:rPr>
          <w:rStyle w:val="Odwoanieprzypisudolnego"/>
          <w:rFonts w:cstheme="minorHAnsi"/>
          <w:color w:val="222222"/>
          <w:sz w:val="20"/>
          <w:szCs w:val="20"/>
        </w:rPr>
        <w:footnoteReference w:id="4"/>
      </w:r>
      <w:r w:rsidR="004C4077" w:rsidRPr="008A311A">
        <w:rPr>
          <w:rFonts w:cstheme="minorHAnsi"/>
          <w:color w:val="222222"/>
          <w:sz w:val="20"/>
          <w:szCs w:val="20"/>
        </w:rPr>
        <w:t>, a n</w:t>
      </w:r>
      <w:r w:rsidR="004C4077" w:rsidRPr="008A311A">
        <w:rPr>
          <w:rFonts w:cstheme="minorHAnsi"/>
          <w:sz w:val="20"/>
          <w:szCs w:val="20"/>
        </w:rPr>
        <w:t xml:space="preserve">a całym świecie zostało ich </w:t>
      </w:r>
      <w:r w:rsidR="00ED4544" w:rsidRPr="008A311A">
        <w:rPr>
          <w:rFonts w:cstheme="minorHAnsi"/>
          <w:sz w:val="20"/>
          <w:szCs w:val="20"/>
        </w:rPr>
        <w:t xml:space="preserve">mniej </w:t>
      </w:r>
      <w:r w:rsidR="0004363A" w:rsidRPr="008A311A">
        <w:rPr>
          <w:rFonts w:cstheme="minorHAnsi"/>
          <w:sz w:val="20"/>
          <w:szCs w:val="20"/>
        </w:rPr>
        <w:t xml:space="preserve">niż </w:t>
      </w:r>
      <w:r w:rsidR="004C4077" w:rsidRPr="008A311A">
        <w:rPr>
          <w:rFonts w:cstheme="minorHAnsi"/>
          <w:sz w:val="20"/>
          <w:szCs w:val="20"/>
        </w:rPr>
        <w:t>4000.</w:t>
      </w:r>
      <w:r w:rsidR="004C4077" w:rsidRPr="008A311A">
        <w:rPr>
          <w:rStyle w:val="Odwoanieprzypisudolnego"/>
          <w:rFonts w:cstheme="minorHAnsi"/>
          <w:sz w:val="20"/>
          <w:szCs w:val="20"/>
        </w:rPr>
        <w:footnoteReference w:id="5"/>
      </w:r>
      <w:r w:rsidR="004C4077" w:rsidRPr="008A311A">
        <w:rPr>
          <w:rFonts w:cstheme="minorHAnsi"/>
          <w:sz w:val="20"/>
          <w:szCs w:val="20"/>
        </w:rPr>
        <w:t xml:space="preserve"> </w:t>
      </w:r>
      <w:r w:rsidR="0071716B" w:rsidRPr="008A311A">
        <w:rPr>
          <w:rFonts w:cstheme="minorHAnsi"/>
          <w:sz w:val="20"/>
          <w:szCs w:val="20"/>
        </w:rPr>
        <w:t xml:space="preserve">W </w:t>
      </w:r>
      <w:r w:rsidR="00CB3125" w:rsidRPr="008A311A">
        <w:rPr>
          <w:rFonts w:cstheme="minorHAnsi"/>
          <w:sz w:val="20"/>
          <w:szCs w:val="20"/>
        </w:rPr>
        <w:t>Polsce</w:t>
      </w:r>
      <w:r w:rsidR="004C4077" w:rsidRPr="008A311A">
        <w:rPr>
          <w:rFonts w:cstheme="minorHAnsi"/>
          <w:sz w:val="20"/>
          <w:szCs w:val="20"/>
        </w:rPr>
        <w:t xml:space="preserve"> </w:t>
      </w:r>
      <w:r w:rsidR="00CB3125" w:rsidRPr="008A311A">
        <w:rPr>
          <w:rFonts w:cstheme="minorHAnsi"/>
          <w:sz w:val="20"/>
          <w:szCs w:val="20"/>
        </w:rPr>
        <w:t>zagrożona jest populacja rysiów</w:t>
      </w:r>
      <w:r w:rsidR="004C4077" w:rsidRPr="008A311A">
        <w:rPr>
          <w:rFonts w:cstheme="minorHAnsi"/>
          <w:sz w:val="20"/>
          <w:szCs w:val="20"/>
        </w:rPr>
        <w:t xml:space="preserve"> (</w:t>
      </w:r>
      <w:r w:rsidR="00CB3125" w:rsidRPr="008A311A">
        <w:rPr>
          <w:rFonts w:cstheme="minorHAnsi"/>
          <w:sz w:val="20"/>
          <w:szCs w:val="20"/>
        </w:rPr>
        <w:t>poniżej 200</w:t>
      </w:r>
      <w:r w:rsidR="004C4077" w:rsidRPr="008A311A">
        <w:rPr>
          <w:rFonts w:cstheme="minorHAnsi"/>
          <w:sz w:val="20"/>
          <w:szCs w:val="20"/>
        </w:rPr>
        <w:t xml:space="preserve"> osobników)</w:t>
      </w:r>
      <w:r w:rsidR="00CB3125" w:rsidRPr="008A311A">
        <w:rPr>
          <w:rFonts w:cstheme="minorHAnsi"/>
          <w:sz w:val="20"/>
          <w:szCs w:val="20"/>
        </w:rPr>
        <w:t>, a także wilków (poniżej 1400) oraz niedźwiedzi (poniżej 110).</w:t>
      </w:r>
      <w:r w:rsidR="00CB3125" w:rsidRPr="008A311A">
        <w:rPr>
          <w:rStyle w:val="Odwoanieprzypisudolnego"/>
          <w:rFonts w:cstheme="minorHAnsi"/>
          <w:sz w:val="20"/>
          <w:szCs w:val="20"/>
        </w:rPr>
        <w:footnoteReference w:id="6"/>
      </w:r>
      <w:r w:rsidR="006B4A94" w:rsidRPr="008A311A">
        <w:rPr>
          <w:rFonts w:cstheme="minorHAnsi"/>
          <w:sz w:val="20"/>
          <w:szCs w:val="20"/>
        </w:rPr>
        <w:t xml:space="preserve"> </w:t>
      </w:r>
    </w:p>
    <w:p w14:paraId="2935B721" w14:textId="1B47C3BC" w:rsidR="00CB3125" w:rsidRPr="008A311A" w:rsidRDefault="00CB3125" w:rsidP="00CB3125">
      <w:pPr>
        <w:suppressAutoHyphens/>
        <w:spacing w:after="0"/>
        <w:contextualSpacing/>
        <w:jc w:val="both"/>
        <w:rPr>
          <w:rFonts w:cstheme="minorHAnsi"/>
          <w:sz w:val="16"/>
          <w:szCs w:val="16"/>
        </w:rPr>
      </w:pPr>
    </w:p>
    <w:p w14:paraId="6A663C4A" w14:textId="1BE86790" w:rsidR="0004363A" w:rsidRPr="008A311A" w:rsidRDefault="002E7692" w:rsidP="004A393E">
      <w:pPr>
        <w:suppressAutoHyphens/>
        <w:spacing w:after="0"/>
        <w:contextualSpacing/>
        <w:jc w:val="both"/>
        <w:rPr>
          <w:rFonts w:cstheme="minorHAnsi"/>
          <w:i/>
          <w:sz w:val="20"/>
          <w:szCs w:val="20"/>
        </w:rPr>
      </w:pPr>
      <w:r w:rsidRPr="008A311A">
        <w:rPr>
          <w:i/>
          <w:noProof/>
          <w:sz w:val="20"/>
          <w:szCs w:val="20"/>
          <w:lang w:eastAsia="pl-PL"/>
        </w:rPr>
        <w:drawing>
          <wp:anchor distT="0" distB="0" distL="114300" distR="114300" simplePos="0" relativeHeight="251659264" behindDoc="1" locked="0" layoutInCell="1" allowOverlap="1" wp14:anchorId="5B7FD0FF" wp14:editId="523BD235">
            <wp:simplePos x="0" y="0"/>
            <wp:positionH relativeFrom="column">
              <wp:posOffset>0</wp:posOffset>
            </wp:positionH>
            <wp:positionV relativeFrom="paragraph">
              <wp:posOffset>18415</wp:posOffset>
            </wp:positionV>
            <wp:extent cx="1501140" cy="1123950"/>
            <wp:effectExtent l="0" t="0" r="3810" b="0"/>
            <wp:wrapTight wrapText="bothSides">
              <wp:wrapPolygon edited="0">
                <wp:start x="0" y="0"/>
                <wp:lineTo x="0" y="21234"/>
                <wp:lineTo x="21381" y="21234"/>
                <wp:lineTo x="21381" y="0"/>
                <wp:lineTo x="0" y="0"/>
              </wp:wrapPolygon>
            </wp:wrapTight>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114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1616AD" w:rsidRPr="008A311A">
        <w:rPr>
          <w:b/>
          <w:sz w:val="20"/>
          <w:szCs w:val="20"/>
        </w:rPr>
        <w:t>Dominik Dobrowolski, ekolog i</w:t>
      </w:r>
      <w:r w:rsidR="001616AD" w:rsidRPr="008A311A">
        <w:rPr>
          <w:sz w:val="20"/>
          <w:szCs w:val="20"/>
        </w:rPr>
        <w:t xml:space="preserve"> </w:t>
      </w:r>
      <w:r w:rsidR="001616AD" w:rsidRPr="008A311A">
        <w:rPr>
          <w:b/>
          <w:sz w:val="20"/>
          <w:szCs w:val="20"/>
        </w:rPr>
        <w:t>podróżnik wspierający</w:t>
      </w:r>
      <w:r w:rsidR="001616AD" w:rsidRPr="008A311A">
        <w:rPr>
          <w:sz w:val="20"/>
          <w:szCs w:val="20"/>
        </w:rPr>
        <w:t xml:space="preserve"> </w:t>
      </w:r>
      <w:r w:rsidR="001616AD" w:rsidRPr="008A311A">
        <w:rPr>
          <w:b/>
          <w:sz w:val="20"/>
          <w:szCs w:val="20"/>
        </w:rPr>
        <w:t xml:space="preserve">akcję „Kubusiowi Przyjaciele Natury” </w:t>
      </w:r>
      <w:r w:rsidR="001616AD" w:rsidRPr="008A311A">
        <w:rPr>
          <w:sz w:val="20"/>
          <w:szCs w:val="20"/>
        </w:rPr>
        <w:t xml:space="preserve">w ramach, której przedszkolaki z całej Polski uczą się jak dbać o przyrodę i jej dary – </w:t>
      </w:r>
      <w:r w:rsidR="00F23194" w:rsidRPr="008A311A">
        <w:rPr>
          <w:i/>
          <w:sz w:val="20"/>
          <w:szCs w:val="20"/>
        </w:rPr>
        <w:t>Człowiek często uważa się za „właściciela” przyrody, nie jej część. Karczujemy lasy, osuszamy bagna, przegradzamy i kanalizujemy rzeki, sto</w:t>
      </w:r>
      <w:r w:rsidR="00ED4544" w:rsidRPr="008A311A">
        <w:rPr>
          <w:i/>
          <w:sz w:val="20"/>
          <w:szCs w:val="20"/>
        </w:rPr>
        <w:t>sujemy niebezpieczne nawozy czy</w:t>
      </w:r>
      <w:r w:rsidR="0004363A" w:rsidRPr="008A311A">
        <w:rPr>
          <w:i/>
          <w:sz w:val="20"/>
          <w:szCs w:val="20"/>
        </w:rPr>
        <w:t xml:space="preserve"> </w:t>
      </w:r>
      <w:r w:rsidR="00F23194" w:rsidRPr="008A311A">
        <w:rPr>
          <w:i/>
          <w:sz w:val="20"/>
          <w:szCs w:val="20"/>
        </w:rPr>
        <w:t xml:space="preserve">środki do oprysku roślin – pestycydy i herbicydy, czego efektem jest m.in. wymieranie pszczół i wielu gatunków ptaków. Takie zachowania nie mogą pozostać bez wpływu na życie zwierząt. Podobnie zanieczyszczenia powietrza oraz wynikające z nich zmiany klimatyczne, przyczyniają się do tego, że zwierzętom żyje się na Ziemi coraz gorzej. </w:t>
      </w:r>
      <w:r w:rsidR="00F23194" w:rsidRPr="008A311A">
        <w:rPr>
          <w:rFonts w:cs="Calibri"/>
          <w:i/>
          <w:sz w:val="20"/>
          <w:szCs w:val="20"/>
        </w:rPr>
        <w:t>Na przykład – w wyniku tego, że w sposób nieprzewidywalny zmienia się zarówno ilość, jak i czas opadów deszczu, afrykańskie słonie, które potrzebują do picia aż 300 litrów wody dziennie, muszą walczyć o jej zmniejszające się zasoby z innymi dzikimi zwierzętami oraz ludźmi.</w:t>
      </w:r>
      <w:r w:rsidR="00F23194" w:rsidRPr="008A311A">
        <w:rPr>
          <w:rStyle w:val="Odwoanieprzypisudolnego"/>
        </w:rPr>
        <w:footnoteReference w:id="7"/>
      </w:r>
      <w:r w:rsidR="00F23194" w:rsidRPr="008A311A">
        <w:rPr>
          <w:rFonts w:cs="Calibri"/>
          <w:i/>
          <w:sz w:val="20"/>
          <w:szCs w:val="20"/>
        </w:rPr>
        <w:t xml:space="preserve"> Zagrożone są nie tylko zwierzęta żyjące na lądzie, ale też w wodzie oraz pożyteczne owady. Duże obszary zajmują tzw. oceaniczne martwe strefy, w któr</w:t>
      </w:r>
      <w:r w:rsidR="00CA1050" w:rsidRPr="008A311A">
        <w:rPr>
          <w:rFonts w:cs="Calibri"/>
          <w:i/>
          <w:sz w:val="20"/>
          <w:szCs w:val="20"/>
        </w:rPr>
        <w:t>ych – w wyniku m. in. spływania</w:t>
      </w:r>
      <w:r w:rsidR="00F23194" w:rsidRPr="008A311A">
        <w:rPr>
          <w:rFonts w:cs="Calibri"/>
          <w:i/>
          <w:sz w:val="20"/>
          <w:szCs w:val="20"/>
        </w:rPr>
        <w:t xml:space="preserve"> nawozów i wzrastania poziomu dwutlenku węgla powstającego przy spalaniu paliw kopalnych, poziom tlenu stał się tak niski, że zginęły duże obszary życia morskiego. Oceany ulegają zakwaszeniu, co powoduje wymieranie wszystkich organizmów posiadających wapienne pancerzyki i muszle, które po prostu w kwaśnej wodzie się rozpuszczają! Spada także populacja wszystkich bardzo pożytecznych owadów zapylających, bez pracy których nie będzie </w:t>
      </w:r>
      <w:r w:rsidR="0004363A" w:rsidRPr="008A311A">
        <w:rPr>
          <w:rFonts w:cs="Calibri"/>
          <w:i/>
          <w:sz w:val="20"/>
          <w:szCs w:val="20"/>
        </w:rPr>
        <w:t>mogło</w:t>
      </w:r>
      <w:r w:rsidR="00F23194" w:rsidRPr="008A311A">
        <w:rPr>
          <w:rFonts w:cs="Calibri"/>
          <w:i/>
          <w:sz w:val="20"/>
          <w:szCs w:val="20"/>
        </w:rPr>
        <w:t xml:space="preserve"> istnieć życie na Ziemi. Tymczasem, jak powiedział Albert </w:t>
      </w:r>
      <w:r w:rsidR="00F23194" w:rsidRPr="008A311A">
        <w:rPr>
          <w:rStyle w:val="Uwydatnienie"/>
          <w:rFonts w:cs="Calibri"/>
          <w:sz w:val="20"/>
          <w:szCs w:val="20"/>
        </w:rPr>
        <w:t>Einstein</w:t>
      </w:r>
      <w:r w:rsidR="00F23194" w:rsidRPr="008A311A">
        <w:rPr>
          <w:rFonts w:cs="Calibri"/>
          <w:i/>
          <w:sz w:val="20"/>
          <w:szCs w:val="20"/>
        </w:rPr>
        <w:t xml:space="preserve">: "Jeśli z Ziemi zniknie </w:t>
      </w:r>
      <w:r w:rsidR="00F23194" w:rsidRPr="008A311A">
        <w:rPr>
          <w:rStyle w:val="Uwydatnienie"/>
          <w:rFonts w:cs="Calibri"/>
          <w:sz w:val="20"/>
          <w:szCs w:val="20"/>
        </w:rPr>
        <w:t>pszczoła</w:t>
      </w:r>
      <w:r w:rsidR="00F23194" w:rsidRPr="008A311A">
        <w:rPr>
          <w:rFonts w:cs="Calibri"/>
          <w:i/>
          <w:sz w:val="20"/>
          <w:szCs w:val="20"/>
        </w:rPr>
        <w:t>, człowiekowi pozostaną tylko cztery lata życia</w:t>
      </w:r>
      <w:r w:rsidR="00DA4AFE" w:rsidRPr="008A311A">
        <w:rPr>
          <w:rFonts w:cs="Calibri"/>
          <w:i/>
          <w:sz w:val="20"/>
          <w:szCs w:val="20"/>
        </w:rPr>
        <w:t>.”</w:t>
      </w:r>
    </w:p>
    <w:p w14:paraId="362B3A2D" w14:textId="6F23D346" w:rsidR="004A393E" w:rsidRPr="008A311A" w:rsidRDefault="00B24147" w:rsidP="004A393E">
      <w:pPr>
        <w:suppressAutoHyphens/>
        <w:spacing w:after="0"/>
        <w:contextualSpacing/>
        <w:jc w:val="both"/>
        <w:rPr>
          <w:rFonts w:cstheme="minorHAnsi"/>
          <w:sz w:val="20"/>
          <w:szCs w:val="20"/>
        </w:rPr>
      </w:pPr>
      <w:r w:rsidRPr="008A311A">
        <w:rPr>
          <w:rFonts w:cstheme="minorHAnsi"/>
          <w:b/>
          <w:sz w:val="20"/>
          <w:szCs w:val="20"/>
        </w:rPr>
        <w:t>P</w:t>
      </w:r>
      <w:r w:rsidR="004C4077" w:rsidRPr="008A311A">
        <w:rPr>
          <w:rFonts w:cstheme="minorHAnsi"/>
          <w:b/>
          <w:sz w:val="20"/>
          <w:szCs w:val="20"/>
        </w:rPr>
        <w:t>odejmując odpowiednie kroki można te szkodliwe procesy zatrzymać, a nawet odwrócić.</w:t>
      </w:r>
      <w:r w:rsidR="004C4077" w:rsidRPr="008A311A">
        <w:rPr>
          <w:rFonts w:cstheme="minorHAnsi"/>
          <w:sz w:val="20"/>
          <w:szCs w:val="20"/>
        </w:rPr>
        <w:t xml:space="preserve"> Ostatni żyjący w warunkach naturalnych żubr, na wolności zginął prawie 100 lat temu. Obecnie występujące żubry zostały wyhodowane w ogrodach zoologicznych i następnie ponownie wypuszczone na wolność, dzięki czemu znów możemy podziwiać je w ich naturalnym środowisku.</w:t>
      </w:r>
      <w:r w:rsidR="004C4077" w:rsidRPr="008A311A">
        <w:rPr>
          <w:rStyle w:val="Odwoanieprzypisudolnego"/>
          <w:rFonts w:cstheme="minorHAnsi"/>
          <w:sz w:val="20"/>
          <w:szCs w:val="20"/>
        </w:rPr>
        <w:footnoteReference w:id="8"/>
      </w:r>
      <w:r w:rsidR="004C4077" w:rsidRPr="008A311A">
        <w:rPr>
          <w:rFonts w:cstheme="minorHAnsi"/>
          <w:sz w:val="20"/>
          <w:szCs w:val="20"/>
        </w:rPr>
        <w:t xml:space="preserve"> </w:t>
      </w:r>
    </w:p>
    <w:p w14:paraId="366ECF70" w14:textId="7B0F15F5" w:rsidR="004C4077" w:rsidRPr="008A311A" w:rsidRDefault="004C4077" w:rsidP="004A393E">
      <w:pPr>
        <w:suppressAutoHyphens/>
        <w:spacing w:after="0"/>
        <w:contextualSpacing/>
        <w:jc w:val="both"/>
        <w:rPr>
          <w:rFonts w:cstheme="minorHAnsi"/>
          <w:sz w:val="16"/>
          <w:szCs w:val="16"/>
        </w:rPr>
      </w:pPr>
    </w:p>
    <w:p w14:paraId="20EBBE80" w14:textId="31C4C645" w:rsidR="0020734D" w:rsidRPr="008A311A" w:rsidRDefault="001401CA" w:rsidP="001A1EE5">
      <w:pPr>
        <w:suppressAutoHyphens/>
        <w:spacing w:after="0"/>
        <w:contextualSpacing/>
        <w:jc w:val="center"/>
        <w:rPr>
          <w:b/>
          <w:color w:val="00B050"/>
          <w:szCs w:val="20"/>
        </w:rPr>
      </w:pPr>
      <w:r w:rsidRPr="008A311A">
        <w:rPr>
          <w:b/>
          <w:color w:val="00B050"/>
          <w:szCs w:val="20"/>
        </w:rPr>
        <w:t>Wszyscy mamy</w:t>
      </w:r>
      <w:r w:rsidR="00350197" w:rsidRPr="008A311A">
        <w:rPr>
          <w:b/>
          <w:color w:val="00B050"/>
          <w:szCs w:val="20"/>
        </w:rPr>
        <w:t xml:space="preserve"> wpływ na bezpieczeństwo i </w:t>
      </w:r>
      <w:r w:rsidR="00E32A93" w:rsidRPr="008A311A">
        <w:rPr>
          <w:b/>
          <w:color w:val="00B050"/>
          <w:szCs w:val="20"/>
        </w:rPr>
        <w:t xml:space="preserve">przyszłe losy </w:t>
      </w:r>
      <w:r w:rsidR="00350197" w:rsidRPr="008A311A">
        <w:rPr>
          <w:b/>
          <w:color w:val="00B050"/>
          <w:szCs w:val="20"/>
        </w:rPr>
        <w:t xml:space="preserve">zwierząt na naszej planecie. </w:t>
      </w:r>
      <w:r w:rsidR="00692F2B" w:rsidRPr="008A311A">
        <w:rPr>
          <w:b/>
          <w:color w:val="00B050"/>
          <w:szCs w:val="20"/>
        </w:rPr>
        <w:t>Wystarczy</w:t>
      </w:r>
      <w:r w:rsidR="00350197" w:rsidRPr="008A311A">
        <w:rPr>
          <w:b/>
          <w:color w:val="00B050"/>
          <w:szCs w:val="20"/>
        </w:rPr>
        <w:t>, że w codziennym życiu będziemy przestrzegać kilku prostych zasad:</w:t>
      </w:r>
    </w:p>
    <w:p w14:paraId="5B2E8997" w14:textId="77777777" w:rsidR="0020734D" w:rsidRPr="008A311A" w:rsidRDefault="0020734D" w:rsidP="00F5229B">
      <w:pPr>
        <w:suppressAutoHyphens/>
        <w:spacing w:after="0"/>
        <w:contextualSpacing/>
        <w:rPr>
          <w:sz w:val="16"/>
          <w:szCs w:val="16"/>
        </w:rPr>
      </w:pPr>
    </w:p>
    <w:p w14:paraId="05E4430A" w14:textId="4A221CBF" w:rsidR="001401CA" w:rsidRPr="008A311A" w:rsidRDefault="001401CA" w:rsidP="001401CA">
      <w:pPr>
        <w:pStyle w:val="Akapitzlist"/>
        <w:numPr>
          <w:ilvl w:val="0"/>
          <w:numId w:val="10"/>
        </w:numPr>
        <w:suppressAutoHyphens/>
        <w:spacing w:after="0"/>
        <w:jc w:val="both"/>
        <w:rPr>
          <w:rFonts w:cstheme="minorHAnsi"/>
          <w:sz w:val="20"/>
          <w:szCs w:val="20"/>
        </w:rPr>
      </w:pPr>
      <w:r w:rsidRPr="008A311A">
        <w:rPr>
          <w:rFonts w:cstheme="minorHAnsi"/>
          <w:b/>
          <w:sz w:val="20"/>
          <w:szCs w:val="20"/>
        </w:rPr>
        <w:t>Las to to dom zwierząt, w którym jesteśmy tylko gościem.</w:t>
      </w:r>
      <w:r w:rsidRPr="008A311A">
        <w:rPr>
          <w:rFonts w:cstheme="minorHAnsi"/>
          <w:sz w:val="20"/>
          <w:szCs w:val="20"/>
        </w:rPr>
        <w:t xml:space="preserve"> Dlatego zachowujmy się z szacunkiem w stosunku do gospodarzy: nie zostawiajmy śmieci, nie hałasujmy i nie dokarmiajmy ich ludzkim jedzeniem, bo możemy im zaszkodzić. Nie dotykajmy ptasich jaj</w:t>
      </w:r>
      <w:r w:rsidR="00E32A93" w:rsidRPr="008A311A">
        <w:rPr>
          <w:rFonts w:cstheme="minorHAnsi"/>
          <w:sz w:val="20"/>
          <w:szCs w:val="20"/>
        </w:rPr>
        <w:t>,</w:t>
      </w:r>
      <w:r w:rsidRPr="008A311A">
        <w:rPr>
          <w:rFonts w:cstheme="minorHAnsi"/>
          <w:sz w:val="20"/>
          <w:szCs w:val="20"/>
        </w:rPr>
        <w:t xml:space="preserve"> ani gniazd. Nie bierzmy na ręce pisklaków. Kiedy ich matka wyczuje nasz zapach może je odrzucić! Nie zabierajmy </w:t>
      </w:r>
      <w:r w:rsidR="00EB1635" w:rsidRPr="008A311A">
        <w:rPr>
          <w:rFonts w:cstheme="minorHAnsi"/>
          <w:sz w:val="20"/>
          <w:szCs w:val="20"/>
        </w:rPr>
        <w:t xml:space="preserve">też </w:t>
      </w:r>
      <w:r w:rsidRPr="008A311A">
        <w:rPr>
          <w:rFonts w:cstheme="minorHAnsi"/>
          <w:sz w:val="20"/>
          <w:szCs w:val="20"/>
        </w:rPr>
        <w:t xml:space="preserve">do domu dzikich zwierząt, do których należy </w:t>
      </w:r>
      <w:r w:rsidR="00DA4AFE" w:rsidRPr="008A311A">
        <w:rPr>
          <w:rFonts w:cstheme="minorHAnsi"/>
          <w:sz w:val="20"/>
          <w:szCs w:val="20"/>
        </w:rPr>
        <w:t>również</w:t>
      </w:r>
      <w:r w:rsidRPr="008A311A">
        <w:rPr>
          <w:rFonts w:cstheme="minorHAnsi"/>
          <w:sz w:val="20"/>
          <w:szCs w:val="20"/>
        </w:rPr>
        <w:t xml:space="preserve"> np. ślimak czy żaba. </w:t>
      </w:r>
    </w:p>
    <w:p w14:paraId="20EC8757" w14:textId="11A29EB6" w:rsidR="001401CA" w:rsidRPr="008A311A" w:rsidRDefault="001401CA" w:rsidP="001401CA">
      <w:pPr>
        <w:pStyle w:val="Akapitzlist"/>
        <w:numPr>
          <w:ilvl w:val="0"/>
          <w:numId w:val="10"/>
        </w:numPr>
        <w:suppressAutoHyphens/>
        <w:spacing w:after="0"/>
        <w:jc w:val="both"/>
        <w:rPr>
          <w:rFonts w:cstheme="minorHAnsi"/>
          <w:sz w:val="20"/>
          <w:szCs w:val="20"/>
        </w:rPr>
      </w:pPr>
      <w:r w:rsidRPr="008A311A">
        <w:rPr>
          <w:rFonts w:cstheme="minorHAnsi"/>
          <w:sz w:val="20"/>
          <w:szCs w:val="20"/>
        </w:rPr>
        <w:t xml:space="preserve">Możemy za to jesienią zbierać żołędzie, owoce jarzębiny czy bzu, by zimą nakarmić nimi </w:t>
      </w:r>
      <w:r w:rsidR="00EB1635" w:rsidRPr="008A311A">
        <w:rPr>
          <w:rFonts w:cstheme="minorHAnsi"/>
          <w:sz w:val="20"/>
          <w:szCs w:val="20"/>
        </w:rPr>
        <w:t>zwierzęta.</w:t>
      </w:r>
      <w:r w:rsidRPr="008A311A">
        <w:rPr>
          <w:rFonts w:cstheme="minorHAnsi"/>
          <w:sz w:val="20"/>
          <w:szCs w:val="20"/>
        </w:rPr>
        <w:t xml:space="preserve"> </w:t>
      </w:r>
      <w:r w:rsidRPr="008A311A">
        <w:rPr>
          <w:rFonts w:cstheme="minorHAnsi"/>
          <w:b/>
          <w:sz w:val="20"/>
          <w:szCs w:val="20"/>
        </w:rPr>
        <w:t>W czasie mrozów, powieśmy za oknem karmnik</w:t>
      </w:r>
      <w:r w:rsidRPr="008A311A">
        <w:rPr>
          <w:rFonts w:cstheme="minorHAnsi"/>
          <w:sz w:val="20"/>
          <w:szCs w:val="20"/>
        </w:rPr>
        <w:t xml:space="preserve"> i wsypmy do niego ziarna zbóż – ptaki będą nam wdzięczne!</w:t>
      </w:r>
    </w:p>
    <w:p w14:paraId="2D10CAA1" w14:textId="64F70FB1" w:rsidR="001401CA" w:rsidRPr="008A311A" w:rsidRDefault="001401CA" w:rsidP="001401CA">
      <w:pPr>
        <w:pStyle w:val="Akapitzlist"/>
        <w:numPr>
          <w:ilvl w:val="0"/>
          <w:numId w:val="10"/>
        </w:numPr>
        <w:suppressAutoHyphens/>
        <w:spacing w:after="0"/>
        <w:jc w:val="both"/>
        <w:rPr>
          <w:rFonts w:cstheme="minorHAnsi"/>
          <w:b/>
          <w:sz w:val="20"/>
          <w:szCs w:val="20"/>
        </w:rPr>
      </w:pPr>
      <w:r w:rsidRPr="008A311A">
        <w:rPr>
          <w:rFonts w:cstheme="minorHAnsi"/>
          <w:b/>
          <w:sz w:val="20"/>
          <w:szCs w:val="20"/>
        </w:rPr>
        <w:t>Gdy zdecydujemy się na adopcję lub zakup pupila, poznajmy najpierw potrzeby i wymagania danego gatunku lub rasy i zastanówmy się czy jesteśmy w stanie je spełnić.</w:t>
      </w:r>
      <w:r w:rsidRPr="008A311A">
        <w:rPr>
          <w:rFonts w:cstheme="minorHAnsi"/>
          <w:sz w:val="20"/>
          <w:szCs w:val="20"/>
        </w:rPr>
        <w:t xml:space="preserve"> Pamiętajmy też, że </w:t>
      </w:r>
      <w:r w:rsidRPr="008A311A">
        <w:rPr>
          <w:rFonts w:cstheme="minorHAnsi"/>
          <w:b/>
          <w:sz w:val="20"/>
          <w:szCs w:val="20"/>
        </w:rPr>
        <w:t>kot czy pies to miły towarzysz, ale też obowiązek na lat</w:t>
      </w:r>
      <w:r w:rsidR="00E32A93" w:rsidRPr="008A311A">
        <w:rPr>
          <w:rFonts w:cstheme="minorHAnsi"/>
          <w:b/>
          <w:sz w:val="20"/>
          <w:szCs w:val="20"/>
        </w:rPr>
        <w:t>a</w:t>
      </w:r>
      <w:r w:rsidRPr="008A311A">
        <w:rPr>
          <w:rFonts w:cstheme="minorHAnsi"/>
          <w:b/>
          <w:sz w:val="20"/>
          <w:szCs w:val="20"/>
        </w:rPr>
        <w:t xml:space="preserve">. </w:t>
      </w:r>
    </w:p>
    <w:p w14:paraId="29F499CD" w14:textId="77777777" w:rsidR="00367457" w:rsidRPr="008A311A" w:rsidRDefault="00A60CA8" w:rsidP="001401CA">
      <w:pPr>
        <w:pStyle w:val="Akapitzlist"/>
        <w:numPr>
          <w:ilvl w:val="0"/>
          <w:numId w:val="10"/>
        </w:numPr>
        <w:suppressAutoHyphens/>
        <w:spacing w:after="0"/>
        <w:jc w:val="both"/>
        <w:rPr>
          <w:rFonts w:cstheme="minorHAnsi"/>
          <w:sz w:val="20"/>
          <w:szCs w:val="20"/>
        </w:rPr>
      </w:pPr>
      <w:r w:rsidRPr="008A311A">
        <w:rPr>
          <w:rFonts w:cstheme="minorHAnsi"/>
          <w:b/>
          <w:sz w:val="20"/>
          <w:szCs w:val="20"/>
        </w:rPr>
        <w:t>Zwierzęta kupujmy lub adoptujmy tylko z zaufanych źródeł</w:t>
      </w:r>
      <w:r w:rsidRPr="008A311A">
        <w:rPr>
          <w:rFonts w:cstheme="minorHAnsi"/>
          <w:sz w:val="20"/>
          <w:szCs w:val="20"/>
        </w:rPr>
        <w:t xml:space="preserve">: sprawdzonych hodowli, schronisk czy domów </w:t>
      </w:r>
      <w:r w:rsidR="00367457" w:rsidRPr="008A311A">
        <w:rPr>
          <w:rFonts w:cstheme="minorHAnsi"/>
          <w:sz w:val="20"/>
          <w:szCs w:val="20"/>
        </w:rPr>
        <w:t xml:space="preserve">tymczasowych. </w:t>
      </w:r>
    </w:p>
    <w:p w14:paraId="71BE36A4" w14:textId="1CE50D65" w:rsidR="001401CA" w:rsidRPr="008A311A" w:rsidRDefault="00367457" w:rsidP="001401CA">
      <w:pPr>
        <w:pStyle w:val="Akapitzlist"/>
        <w:numPr>
          <w:ilvl w:val="0"/>
          <w:numId w:val="10"/>
        </w:numPr>
        <w:suppressAutoHyphens/>
        <w:spacing w:after="0"/>
        <w:jc w:val="both"/>
        <w:rPr>
          <w:rFonts w:cstheme="minorHAnsi"/>
          <w:sz w:val="20"/>
          <w:szCs w:val="20"/>
        </w:rPr>
      </w:pPr>
      <w:r w:rsidRPr="008A311A">
        <w:rPr>
          <w:rFonts w:cstheme="minorHAnsi"/>
          <w:sz w:val="20"/>
          <w:szCs w:val="20"/>
        </w:rPr>
        <w:t>Jeśli</w:t>
      </w:r>
      <w:r w:rsidR="001401CA" w:rsidRPr="008A311A">
        <w:rPr>
          <w:rFonts w:cstheme="minorHAnsi"/>
          <w:sz w:val="20"/>
          <w:szCs w:val="20"/>
        </w:rPr>
        <w:t xml:space="preserve"> nie jesteśmy w stanie przygarnąć zwierzęcia, </w:t>
      </w:r>
      <w:r w:rsidR="001401CA" w:rsidRPr="008A311A">
        <w:rPr>
          <w:rFonts w:cstheme="minorHAnsi"/>
          <w:b/>
          <w:sz w:val="20"/>
          <w:szCs w:val="20"/>
        </w:rPr>
        <w:t>możemy pomóc tym, które przebywają w schroniskach</w:t>
      </w:r>
      <w:r w:rsidR="001401CA" w:rsidRPr="008A311A">
        <w:rPr>
          <w:rFonts w:cstheme="minorHAnsi"/>
          <w:sz w:val="20"/>
          <w:szCs w:val="20"/>
        </w:rPr>
        <w:t xml:space="preserve"> – np. kupując karmę czy przekazując stare </w:t>
      </w:r>
      <w:r w:rsidR="00E32A93" w:rsidRPr="008A311A">
        <w:rPr>
          <w:rFonts w:cstheme="minorHAnsi"/>
          <w:sz w:val="20"/>
          <w:szCs w:val="20"/>
        </w:rPr>
        <w:t>rzeczy</w:t>
      </w:r>
      <w:r w:rsidR="001401CA" w:rsidRPr="008A311A">
        <w:rPr>
          <w:rFonts w:cstheme="minorHAnsi"/>
          <w:sz w:val="20"/>
          <w:szCs w:val="20"/>
        </w:rPr>
        <w:t>, które przydadzą się do wyściełania legowisk</w:t>
      </w:r>
      <w:r w:rsidR="00E32A93" w:rsidRPr="008A311A">
        <w:rPr>
          <w:rFonts w:cstheme="minorHAnsi"/>
          <w:sz w:val="20"/>
          <w:szCs w:val="20"/>
        </w:rPr>
        <w:t>, a także w ramach wolontariatu pracować w schroniskach</w:t>
      </w:r>
      <w:r w:rsidRPr="008A311A">
        <w:rPr>
          <w:rFonts w:cstheme="minorHAnsi"/>
          <w:sz w:val="20"/>
          <w:szCs w:val="20"/>
        </w:rPr>
        <w:t>.</w:t>
      </w:r>
    </w:p>
    <w:p w14:paraId="5578FA88" w14:textId="77777777" w:rsidR="00D74E29" w:rsidRPr="008A311A" w:rsidRDefault="00121C00" w:rsidP="001401CA">
      <w:pPr>
        <w:pStyle w:val="Akapitzlist"/>
        <w:numPr>
          <w:ilvl w:val="0"/>
          <w:numId w:val="10"/>
        </w:numPr>
        <w:suppressAutoHyphens/>
        <w:spacing w:after="0"/>
        <w:jc w:val="both"/>
        <w:rPr>
          <w:sz w:val="20"/>
          <w:szCs w:val="20"/>
        </w:rPr>
      </w:pPr>
      <w:r w:rsidRPr="008A311A">
        <w:rPr>
          <w:rFonts w:cstheme="minorHAnsi"/>
          <w:b/>
          <w:sz w:val="20"/>
          <w:szCs w:val="20"/>
        </w:rPr>
        <w:t>Już od najmłodszych lat u</w:t>
      </w:r>
      <w:r w:rsidR="00A60CA8" w:rsidRPr="008A311A">
        <w:rPr>
          <w:rFonts w:cstheme="minorHAnsi"/>
          <w:b/>
          <w:sz w:val="20"/>
          <w:szCs w:val="20"/>
        </w:rPr>
        <w:t>czmy dzieci szacunku do</w:t>
      </w:r>
      <w:r w:rsidR="005E691C" w:rsidRPr="008A311A">
        <w:rPr>
          <w:rFonts w:cstheme="minorHAnsi"/>
          <w:b/>
          <w:sz w:val="20"/>
          <w:szCs w:val="20"/>
        </w:rPr>
        <w:t xml:space="preserve"> zwierząt.</w:t>
      </w:r>
      <w:r w:rsidR="005E691C" w:rsidRPr="008A311A">
        <w:rPr>
          <w:rFonts w:cstheme="minorHAnsi"/>
          <w:sz w:val="20"/>
          <w:szCs w:val="20"/>
        </w:rPr>
        <w:t xml:space="preserve"> Warto, by w edukację zaangażowali się nie tylko rodzice, ale też wychowawcy przedszkolni </w:t>
      </w:r>
      <w:r w:rsidR="00A73CA0" w:rsidRPr="008A311A">
        <w:rPr>
          <w:rFonts w:cstheme="minorHAnsi"/>
          <w:sz w:val="20"/>
          <w:szCs w:val="20"/>
        </w:rPr>
        <w:t>np. poprzez</w:t>
      </w:r>
      <w:r w:rsidR="005E691C" w:rsidRPr="008A311A">
        <w:rPr>
          <w:rFonts w:cstheme="minorHAnsi"/>
          <w:sz w:val="20"/>
          <w:szCs w:val="20"/>
        </w:rPr>
        <w:t xml:space="preserve"> udział w akcjach</w:t>
      </w:r>
      <w:r w:rsidR="00903ACC" w:rsidRPr="008A311A">
        <w:rPr>
          <w:rFonts w:cstheme="minorHAnsi"/>
          <w:sz w:val="20"/>
          <w:szCs w:val="20"/>
        </w:rPr>
        <w:t>,</w:t>
      </w:r>
      <w:r w:rsidR="005E691C" w:rsidRPr="008A311A">
        <w:rPr>
          <w:rFonts w:cstheme="minorHAnsi"/>
          <w:sz w:val="20"/>
          <w:szCs w:val="20"/>
        </w:rPr>
        <w:t xml:space="preserve"> takich jak „Kubusiowi Przyjaciele Natury”, dzięki któr</w:t>
      </w:r>
      <w:r w:rsidR="000947ED" w:rsidRPr="008A311A">
        <w:rPr>
          <w:rFonts w:cstheme="minorHAnsi"/>
          <w:sz w:val="20"/>
          <w:szCs w:val="20"/>
        </w:rPr>
        <w:t>ym</w:t>
      </w:r>
      <w:r w:rsidR="005E691C" w:rsidRPr="008A311A">
        <w:rPr>
          <w:rFonts w:cstheme="minorHAnsi"/>
          <w:sz w:val="20"/>
          <w:szCs w:val="20"/>
        </w:rPr>
        <w:t xml:space="preserve"> dzieci uczą się dbać o środowisko, w tym o zwierzęta. </w:t>
      </w:r>
      <w:r w:rsidR="00A60CA8" w:rsidRPr="008A311A">
        <w:rPr>
          <w:rFonts w:cstheme="minorHAnsi"/>
          <w:sz w:val="20"/>
          <w:szCs w:val="20"/>
        </w:rPr>
        <w:t xml:space="preserve">Jak bowiem </w:t>
      </w:r>
      <w:r w:rsidR="00A60CA8" w:rsidRPr="008A311A">
        <w:rPr>
          <w:rFonts w:cstheme="minorHAnsi"/>
          <w:b/>
          <w:sz w:val="20"/>
          <w:szCs w:val="20"/>
        </w:rPr>
        <w:t>podkreśla ekspert</w:t>
      </w:r>
      <w:r w:rsidR="002821E4" w:rsidRPr="008A311A">
        <w:rPr>
          <w:rFonts w:cstheme="minorHAnsi"/>
          <w:b/>
          <w:sz w:val="20"/>
          <w:szCs w:val="20"/>
        </w:rPr>
        <w:t xml:space="preserve"> akcji, Dominik</w:t>
      </w:r>
      <w:r w:rsidR="00A60CA8" w:rsidRPr="008A311A">
        <w:rPr>
          <w:rFonts w:cstheme="minorHAnsi"/>
          <w:b/>
          <w:sz w:val="20"/>
          <w:szCs w:val="20"/>
        </w:rPr>
        <w:t xml:space="preserve"> Dobrowolski</w:t>
      </w:r>
      <w:r w:rsidR="002821E4" w:rsidRPr="008A311A">
        <w:rPr>
          <w:rFonts w:cstheme="minorHAnsi"/>
          <w:b/>
          <w:sz w:val="20"/>
          <w:szCs w:val="20"/>
        </w:rPr>
        <w:t>:</w:t>
      </w:r>
      <w:r w:rsidR="00A60CA8" w:rsidRPr="008A311A">
        <w:rPr>
          <w:rFonts w:cstheme="minorHAnsi"/>
          <w:sz w:val="20"/>
          <w:szCs w:val="20"/>
        </w:rPr>
        <w:t xml:space="preserve"> </w:t>
      </w:r>
      <w:r w:rsidR="00A60CA8" w:rsidRPr="008A311A">
        <w:rPr>
          <w:b/>
          <w:sz w:val="20"/>
          <w:szCs w:val="20"/>
        </w:rPr>
        <w:t>–</w:t>
      </w:r>
      <w:r w:rsidR="00A60CA8" w:rsidRPr="008A311A">
        <w:rPr>
          <w:rFonts w:cstheme="minorHAnsi"/>
          <w:b/>
          <w:i/>
          <w:sz w:val="20"/>
          <w:szCs w:val="20"/>
        </w:rPr>
        <w:t xml:space="preserve"> </w:t>
      </w:r>
      <w:r w:rsidR="00A60CA8" w:rsidRPr="008A311A">
        <w:rPr>
          <w:b/>
          <w:i/>
          <w:sz w:val="20"/>
          <w:szCs w:val="20"/>
        </w:rPr>
        <w:t>Jeśli wpoimy dzieciom szacunek do zwierząt zarówno w domu, jak też w czasie zajęć w przedszkolu czy szkole, to zwiększamy szansę na to, że podejmując decyzje już jako dorośli – czy to na szczeblu globalnym czy we własnym domu – będą brać pod uwagę to, jak wpływają one na cały ekosystem.</w:t>
      </w:r>
      <w:r w:rsidR="00A60CA8" w:rsidRPr="008A311A">
        <w:rPr>
          <w:sz w:val="20"/>
          <w:szCs w:val="20"/>
        </w:rPr>
        <w:t xml:space="preserve"> </w:t>
      </w:r>
    </w:p>
    <w:p w14:paraId="12079556" w14:textId="1D300A1A" w:rsidR="001401CA" w:rsidRPr="008A311A" w:rsidRDefault="001401CA" w:rsidP="001401CA">
      <w:pPr>
        <w:pStyle w:val="Akapitzlist"/>
        <w:numPr>
          <w:ilvl w:val="0"/>
          <w:numId w:val="10"/>
        </w:numPr>
        <w:suppressAutoHyphens/>
        <w:spacing w:after="0"/>
        <w:jc w:val="both"/>
        <w:rPr>
          <w:sz w:val="20"/>
          <w:szCs w:val="20"/>
        </w:rPr>
      </w:pPr>
      <w:r w:rsidRPr="008A311A">
        <w:rPr>
          <w:sz w:val="20"/>
          <w:szCs w:val="20"/>
        </w:rPr>
        <w:t xml:space="preserve">Zgodnie z prawem, jeśli potrącimy zwierzę np. jadąc samochodem </w:t>
      </w:r>
      <w:r w:rsidRPr="008A311A">
        <w:rPr>
          <w:b/>
          <w:sz w:val="20"/>
          <w:szCs w:val="20"/>
        </w:rPr>
        <w:t>zobowiązani jesteśmy do zapewnienia mu stosownej pomocy</w:t>
      </w:r>
      <w:r w:rsidRPr="008A311A">
        <w:rPr>
          <w:sz w:val="20"/>
          <w:szCs w:val="20"/>
        </w:rPr>
        <w:t xml:space="preserve"> lub zawiadomienia odpowiednich służb.</w:t>
      </w:r>
    </w:p>
    <w:p w14:paraId="47F8C907" w14:textId="20B20A88" w:rsidR="001401CA" w:rsidRPr="008A311A" w:rsidRDefault="001401CA" w:rsidP="001401CA">
      <w:pPr>
        <w:pStyle w:val="Akapitzlist"/>
        <w:numPr>
          <w:ilvl w:val="0"/>
          <w:numId w:val="10"/>
        </w:numPr>
        <w:suppressAutoHyphens/>
        <w:spacing w:after="0"/>
        <w:jc w:val="both"/>
        <w:rPr>
          <w:sz w:val="20"/>
          <w:szCs w:val="20"/>
        </w:rPr>
      </w:pPr>
      <w:r w:rsidRPr="008A311A">
        <w:rPr>
          <w:sz w:val="20"/>
          <w:szCs w:val="20"/>
        </w:rPr>
        <w:t xml:space="preserve">Aby chronić zagrożone gatunki, </w:t>
      </w:r>
      <w:r w:rsidRPr="008A311A">
        <w:rPr>
          <w:b/>
          <w:sz w:val="20"/>
          <w:szCs w:val="20"/>
        </w:rPr>
        <w:t>prawo zabrania też przywożenia z egzotycznych krajów pamiątek</w:t>
      </w:r>
      <w:r w:rsidRPr="008A311A">
        <w:rPr>
          <w:sz w:val="20"/>
          <w:szCs w:val="20"/>
        </w:rPr>
        <w:t xml:space="preserve"> wykonanych z materiałów, takich </w:t>
      </w:r>
      <w:r w:rsidRPr="008A311A">
        <w:rPr>
          <w:b/>
          <w:sz w:val="20"/>
          <w:szCs w:val="20"/>
        </w:rPr>
        <w:t>jak np. kość słoniowa</w:t>
      </w:r>
      <w:r w:rsidRPr="008A311A">
        <w:rPr>
          <w:sz w:val="20"/>
          <w:szCs w:val="20"/>
        </w:rPr>
        <w:t xml:space="preserve">, skóra węża, wilka czy innych dzikich zwierząt. </w:t>
      </w:r>
    </w:p>
    <w:p w14:paraId="2E44E1A5" w14:textId="561A0528" w:rsidR="001401CA" w:rsidRPr="008A311A" w:rsidRDefault="001401CA" w:rsidP="001401CA">
      <w:pPr>
        <w:pStyle w:val="Akapitzlist"/>
        <w:numPr>
          <w:ilvl w:val="0"/>
          <w:numId w:val="10"/>
        </w:numPr>
        <w:suppressAutoHyphens/>
        <w:spacing w:after="0"/>
        <w:jc w:val="both"/>
        <w:rPr>
          <w:rFonts w:cstheme="minorHAnsi"/>
          <w:sz w:val="20"/>
          <w:szCs w:val="20"/>
        </w:rPr>
      </w:pPr>
      <w:r w:rsidRPr="008A311A">
        <w:rPr>
          <w:sz w:val="20"/>
          <w:szCs w:val="20"/>
        </w:rPr>
        <w:t xml:space="preserve">Starajmy się </w:t>
      </w:r>
      <w:r w:rsidRPr="008A311A">
        <w:rPr>
          <w:b/>
          <w:sz w:val="20"/>
          <w:szCs w:val="20"/>
        </w:rPr>
        <w:t>jeść ryby i owoce morza, których gatunki nie są zagrożone</w:t>
      </w:r>
      <w:r w:rsidRPr="008A311A">
        <w:rPr>
          <w:sz w:val="20"/>
          <w:szCs w:val="20"/>
        </w:rPr>
        <w:t xml:space="preserve">. W </w:t>
      </w:r>
      <w:proofErr w:type="spellStart"/>
      <w:r w:rsidRPr="008A311A">
        <w:rPr>
          <w:sz w:val="20"/>
          <w:szCs w:val="20"/>
        </w:rPr>
        <w:t>internecie</w:t>
      </w:r>
      <w:proofErr w:type="spellEnd"/>
      <w:r w:rsidRPr="008A311A">
        <w:rPr>
          <w:sz w:val="20"/>
          <w:szCs w:val="20"/>
        </w:rPr>
        <w:t xml:space="preserve"> łatwo znaleźć odpowiednie poradniki, gdzie oznaczono je odpowiednim kolorem: zielonym – gatunki niezagrożone, które możemy jeść bez obaw, żółtym – te, których połowy lub </w:t>
      </w:r>
      <w:bookmarkStart w:id="0" w:name="_GoBack"/>
      <w:bookmarkEnd w:id="0"/>
      <w:r w:rsidR="002E2079">
        <w:rPr>
          <w:sz w:val="20"/>
          <w:szCs w:val="20"/>
        </w:rPr>
        <w:t>hodowla</w:t>
      </w:r>
      <w:r w:rsidRPr="008A311A">
        <w:rPr>
          <w:sz w:val="20"/>
          <w:szCs w:val="20"/>
        </w:rPr>
        <w:t> zagraża środowisku, a czerwonym – gatunki zagrożone wyginięciem.</w:t>
      </w:r>
    </w:p>
    <w:p w14:paraId="1414F109" w14:textId="77777777" w:rsidR="001401CA" w:rsidRPr="008A311A" w:rsidRDefault="001401CA" w:rsidP="00A17B42">
      <w:pPr>
        <w:pStyle w:val="Akapitzlist"/>
        <w:suppressAutoHyphens/>
        <w:spacing w:after="0"/>
        <w:jc w:val="both"/>
        <w:rPr>
          <w:sz w:val="16"/>
          <w:szCs w:val="16"/>
        </w:rPr>
      </w:pPr>
    </w:p>
    <w:p w14:paraId="10DF89BD" w14:textId="77777777" w:rsidR="001401CA" w:rsidRPr="008A311A" w:rsidRDefault="001401CA" w:rsidP="001401CA">
      <w:pPr>
        <w:suppressAutoHyphens/>
        <w:spacing w:after="0"/>
        <w:contextualSpacing/>
        <w:rPr>
          <w:sz w:val="16"/>
          <w:szCs w:val="16"/>
        </w:rPr>
      </w:pPr>
    </w:p>
    <w:p w14:paraId="5E76ED71" w14:textId="77777777" w:rsidR="006A3974" w:rsidRPr="008A311A" w:rsidRDefault="006A3974"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p>
    <w:p w14:paraId="370DDC42" w14:textId="77777777" w:rsidR="006A3974" w:rsidRPr="008A311A" w:rsidRDefault="006A3974"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p>
    <w:p w14:paraId="45787395" w14:textId="77777777" w:rsidR="006E3D79" w:rsidRPr="008A311A" w:rsidRDefault="00E03765" w:rsidP="00A03E68">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A311A">
        <w:rPr>
          <w:rFonts w:asciiTheme="minorHAnsi" w:hAnsiTheme="minorHAnsi" w:cstheme="minorHAnsi"/>
          <w:b/>
          <w:color w:val="7F7F7F" w:themeColor="text1" w:themeTint="80"/>
          <w:sz w:val="20"/>
          <w:szCs w:val="20"/>
        </w:rPr>
        <w:t>Kontakt</w:t>
      </w:r>
      <w:r w:rsidR="008440CE" w:rsidRPr="008A311A">
        <w:rPr>
          <w:rFonts w:asciiTheme="minorHAnsi" w:hAnsiTheme="minorHAnsi" w:cstheme="minorHAnsi"/>
          <w:b/>
          <w:color w:val="7F7F7F" w:themeColor="text1" w:themeTint="80"/>
          <w:sz w:val="20"/>
          <w:szCs w:val="20"/>
        </w:rPr>
        <w:t xml:space="preserve"> dla mediów</w:t>
      </w:r>
      <w:r w:rsidRPr="008A311A">
        <w:rPr>
          <w:rFonts w:asciiTheme="minorHAnsi" w:hAnsiTheme="minorHAnsi" w:cstheme="minorHAnsi"/>
          <w:b/>
          <w:color w:val="7F7F7F" w:themeColor="text1" w:themeTint="80"/>
          <w:sz w:val="20"/>
          <w:szCs w:val="20"/>
        </w:rPr>
        <w:t>:</w:t>
      </w:r>
    </w:p>
    <w:p w14:paraId="38F70621" w14:textId="77777777" w:rsidR="00C454C5" w:rsidRPr="008A311A" w:rsidRDefault="00C454C5" w:rsidP="00F47A54">
      <w:pPr>
        <w:pStyle w:val="Bezodstpw"/>
        <w:rPr>
          <w:rFonts w:asciiTheme="minorHAnsi" w:hAnsiTheme="minorHAnsi"/>
          <w:b/>
          <w:sz w:val="20"/>
          <w:szCs w:val="20"/>
        </w:rPr>
      </w:pPr>
    </w:p>
    <w:p w14:paraId="77B2E226" w14:textId="77777777" w:rsidR="0021419B" w:rsidRPr="00470EF3"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8A311A">
        <w:rPr>
          <w:rFonts w:asciiTheme="minorHAnsi" w:hAnsiTheme="minorHAnsi" w:cstheme="minorHAnsi"/>
          <w:b/>
          <w:color w:val="7F7F7F" w:themeColor="text1" w:themeTint="80"/>
          <w:sz w:val="20"/>
          <w:szCs w:val="20"/>
        </w:rPr>
        <w:t>Anna Dziemidowicz,</w:t>
      </w:r>
      <w:r w:rsidR="0021419B" w:rsidRPr="008A311A">
        <w:rPr>
          <w:rFonts w:asciiTheme="minorHAnsi" w:hAnsiTheme="minorHAnsi" w:cstheme="minorHAnsi"/>
          <w:b/>
          <w:color w:val="7F7F7F" w:themeColor="text1" w:themeTint="80"/>
          <w:sz w:val="20"/>
          <w:szCs w:val="20"/>
        </w:rPr>
        <w:t xml:space="preserve"> Specjalista ds. </w:t>
      </w:r>
      <w:r w:rsidR="0021419B" w:rsidRPr="00470EF3">
        <w:rPr>
          <w:rFonts w:asciiTheme="minorHAnsi" w:hAnsiTheme="minorHAnsi" w:cstheme="minorHAnsi"/>
          <w:b/>
          <w:color w:val="7F7F7F" w:themeColor="text1" w:themeTint="80"/>
          <w:sz w:val="20"/>
          <w:szCs w:val="20"/>
          <w:lang w:val="en-US"/>
        </w:rPr>
        <w:t>Komunikacji</w:t>
      </w:r>
    </w:p>
    <w:p w14:paraId="249AB48E" w14:textId="77777777" w:rsidR="0021419B" w:rsidRPr="00470EF3" w:rsidRDefault="006E3D79"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lang w:val="en-US"/>
        </w:rPr>
      </w:pPr>
      <w:r w:rsidRPr="00470EF3">
        <w:rPr>
          <w:rFonts w:asciiTheme="minorHAnsi" w:hAnsiTheme="minorHAnsi" w:cstheme="minorHAnsi"/>
          <w:b/>
          <w:color w:val="7F7F7F" w:themeColor="text1" w:themeTint="80"/>
          <w:sz w:val="20"/>
          <w:szCs w:val="20"/>
          <w:lang w:val="en-US"/>
        </w:rPr>
        <w:t>Michael Bridge Communication</w:t>
      </w:r>
    </w:p>
    <w:p w14:paraId="5E0D8307" w14:textId="77777777" w:rsidR="0021419B" w:rsidRPr="00470EF3" w:rsidRDefault="006E3D79" w:rsidP="005670E2">
      <w:pPr>
        <w:pStyle w:val="Bezodstpw"/>
        <w:contextualSpacing/>
        <w:jc w:val="both"/>
        <w:rPr>
          <w:rFonts w:asciiTheme="minorHAnsi" w:hAnsiTheme="minorHAnsi" w:cstheme="minorHAnsi"/>
          <w:color w:val="7F7F7F" w:themeColor="text1" w:themeTint="80"/>
          <w:sz w:val="20"/>
          <w:szCs w:val="20"/>
          <w:lang w:val="en-US"/>
        </w:rPr>
      </w:pPr>
      <w:r w:rsidRPr="00470EF3">
        <w:rPr>
          <w:rFonts w:asciiTheme="minorHAnsi" w:hAnsiTheme="minorHAnsi" w:cstheme="minorHAnsi"/>
          <w:color w:val="7F7F7F" w:themeColor="text1" w:themeTint="80"/>
          <w:sz w:val="20"/>
          <w:szCs w:val="20"/>
          <w:lang w:val="en-US"/>
        </w:rPr>
        <w:t xml:space="preserve">e-mail: </w:t>
      </w:r>
      <w:hyperlink r:id="rId9" w:history="1">
        <w:r w:rsidR="00C454C5" w:rsidRPr="00470EF3">
          <w:rPr>
            <w:rFonts w:asciiTheme="minorHAnsi" w:hAnsiTheme="minorHAnsi" w:cstheme="minorHAnsi"/>
            <w:color w:val="7F7F7F" w:themeColor="text1" w:themeTint="80"/>
            <w:sz w:val="20"/>
            <w:szCs w:val="20"/>
            <w:lang w:val="en-US"/>
          </w:rPr>
          <w:t>anna.dziemidowicz@michaelbridge.pl</w:t>
        </w:r>
      </w:hyperlink>
    </w:p>
    <w:p w14:paraId="47687C68" w14:textId="77777777" w:rsidR="006E3D79" w:rsidRPr="008A311A" w:rsidRDefault="006E3D79" w:rsidP="005670E2">
      <w:pPr>
        <w:spacing w:after="0" w:line="240" w:lineRule="auto"/>
        <w:contextualSpacing/>
        <w:rPr>
          <w:rFonts w:eastAsiaTheme="minorEastAsia" w:cstheme="minorHAnsi"/>
          <w:color w:val="7F7F7F" w:themeColor="text1" w:themeTint="80"/>
          <w:sz w:val="20"/>
          <w:szCs w:val="20"/>
          <w:lang w:eastAsia="pl-PL"/>
        </w:rPr>
      </w:pPr>
      <w:r w:rsidRPr="008A311A">
        <w:rPr>
          <w:rFonts w:eastAsiaTheme="minorEastAsia" w:cstheme="minorHAnsi"/>
          <w:color w:val="7F7F7F" w:themeColor="text1" w:themeTint="80"/>
          <w:sz w:val="20"/>
          <w:szCs w:val="20"/>
          <w:lang w:eastAsia="pl-PL"/>
        </w:rPr>
        <w:t>tel. 516 168</w:t>
      </w:r>
      <w:r w:rsidR="005670E2" w:rsidRPr="008A311A">
        <w:rPr>
          <w:rFonts w:eastAsiaTheme="minorEastAsia" w:cstheme="minorHAnsi"/>
          <w:color w:val="7F7F7F" w:themeColor="text1" w:themeTint="80"/>
          <w:sz w:val="20"/>
          <w:szCs w:val="20"/>
          <w:lang w:eastAsia="pl-PL"/>
        </w:rPr>
        <w:t> </w:t>
      </w:r>
      <w:r w:rsidRPr="008A311A">
        <w:rPr>
          <w:rFonts w:eastAsiaTheme="minorEastAsia" w:cstheme="minorHAnsi"/>
          <w:color w:val="7F7F7F" w:themeColor="text1" w:themeTint="80"/>
          <w:sz w:val="20"/>
          <w:szCs w:val="20"/>
          <w:lang w:eastAsia="pl-PL"/>
        </w:rPr>
        <w:t>873</w:t>
      </w:r>
    </w:p>
    <w:p w14:paraId="0E798BF5" w14:textId="77777777" w:rsidR="005670E2" w:rsidRPr="008A311A" w:rsidRDefault="005670E2" w:rsidP="005670E2">
      <w:pPr>
        <w:spacing w:after="0" w:line="240" w:lineRule="auto"/>
        <w:contextualSpacing/>
        <w:rPr>
          <w:rFonts w:eastAsiaTheme="minorEastAsia" w:cstheme="minorHAnsi"/>
          <w:color w:val="7F7F7F" w:themeColor="text1" w:themeTint="80"/>
          <w:sz w:val="20"/>
          <w:szCs w:val="20"/>
          <w:lang w:eastAsia="pl-PL"/>
        </w:rPr>
      </w:pPr>
    </w:p>
    <w:p w14:paraId="67FAF83D" w14:textId="77777777" w:rsidR="005670E2" w:rsidRPr="008A311A" w:rsidRDefault="005670E2" w:rsidP="005670E2">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A311A">
        <w:rPr>
          <w:rFonts w:asciiTheme="minorHAnsi" w:hAnsiTheme="minorHAnsi" w:cstheme="minorHAnsi"/>
          <w:b/>
          <w:color w:val="7F7F7F" w:themeColor="text1" w:themeTint="80"/>
          <w:sz w:val="20"/>
          <w:szCs w:val="20"/>
        </w:rPr>
        <w:t>Dorota Liszka, Manager ds. Komunikacji Korporacyjnej</w:t>
      </w:r>
      <w:r w:rsidR="00A03E68" w:rsidRPr="008A311A">
        <w:rPr>
          <w:rFonts w:asciiTheme="minorHAnsi" w:hAnsiTheme="minorHAnsi" w:cstheme="minorHAnsi"/>
          <w:b/>
          <w:color w:val="7F7F7F" w:themeColor="text1" w:themeTint="80"/>
          <w:sz w:val="20"/>
          <w:szCs w:val="20"/>
        </w:rPr>
        <w:t xml:space="preserve"> </w:t>
      </w:r>
    </w:p>
    <w:p w14:paraId="22122BE1" w14:textId="77777777" w:rsidR="005670E2" w:rsidRPr="00470EF3"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US"/>
        </w:rPr>
      </w:pPr>
      <w:r w:rsidRPr="00470EF3">
        <w:rPr>
          <w:rFonts w:asciiTheme="minorHAnsi" w:hAnsiTheme="minorHAnsi" w:cstheme="minorHAnsi"/>
          <w:color w:val="7F7F7F" w:themeColor="text1" w:themeTint="80"/>
          <w:sz w:val="20"/>
          <w:szCs w:val="20"/>
          <w:lang w:val="en-US"/>
        </w:rPr>
        <w:t xml:space="preserve">e-mail: </w:t>
      </w:r>
      <w:r w:rsidRPr="00470EF3">
        <w:rPr>
          <w:rFonts w:asciiTheme="minorHAnsi" w:eastAsia="Times New Roman" w:hAnsiTheme="minorHAnsi" w:cstheme="minorHAnsi"/>
          <w:color w:val="7F7F7F" w:themeColor="text1" w:themeTint="80"/>
          <w:sz w:val="20"/>
          <w:szCs w:val="20"/>
          <w:lang w:val="en-US"/>
        </w:rPr>
        <w:t>d.liszka@maspex.com</w:t>
      </w:r>
    </w:p>
    <w:p w14:paraId="2E2A29E9" w14:textId="77777777" w:rsidR="005670E2" w:rsidRPr="008A311A" w:rsidRDefault="005670E2" w:rsidP="005670E2">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A311A">
        <w:rPr>
          <w:rFonts w:asciiTheme="minorHAnsi" w:hAnsiTheme="minorHAnsi" w:cstheme="minorHAnsi"/>
          <w:color w:val="7F7F7F" w:themeColor="text1" w:themeTint="80"/>
          <w:sz w:val="20"/>
          <w:szCs w:val="20"/>
        </w:rPr>
        <w:t>tel.: 33 870 82 04</w:t>
      </w:r>
    </w:p>
    <w:p w14:paraId="38E6A3B0" w14:textId="77777777" w:rsidR="00F7158C" w:rsidRPr="008A311A" w:rsidRDefault="00F7158C" w:rsidP="00013EA4">
      <w:pPr>
        <w:suppressAutoHyphens/>
        <w:spacing w:after="0"/>
        <w:contextualSpacing/>
        <w:jc w:val="both"/>
        <w:rPr>
          <w:b/>
        </w:rPr>
      </w:pPr>
    </w:p>
    <w:sectPr w:rsidR="00F7158C" w:rsidRPr="008A311A" w:rsidSect="0029547E">
      <w:headerReference w:type="default" r:id="rId10"/>
      <w:footerReference w:type="default" r:id="rId11"/>
      <w:pgSz w:w="11900" w:h="16840"/>
      <w:pgMar w:top="1364" w:right="849" w:bottom="1417" w:left="851" w:header="284"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E8A31" w14:textId="77777777" w:rsidR="00A829F8" w:rsidRDefault="00A829F8" w:rsidP="00952F57">
      <w:pPr>
        <w:spacing w:after="0" w:line="240" w:lineRule="auto"/>
      </w:pPr>
      <w:r>
        <w:separator/>
      </w:r>
    </w:p>
  </w:endnote>
  <w:endnote w:type="continuationSeparator" w:id="0">
    <w:p w14:paraId="52224701" w14:textId="77777777" w:rsidR="00A829F8" w:rsidRDefault="00A829F8"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nion Pro">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ont174">
    <w:altName w:val="Times New Roman"/>
    <w:charset w:val="EE"/>
    <w:family w:val="auto"/>
    <w:pitch w:val="variable"/>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7AFD3" w14:textId="77777777" w:rsidR="007A6034" w:rsidRDefault="007A6034">
    <w:pPr>
      <w:pStyle w:val="Stopka"/>
    </w:pPr>
  </w:p>
  <w:p w14:paraId="7CF11BAC" w14:textId="77777777" w:rsidR="007A6034" w:rsidRPr="00C913B4" w:rsidRDefault="007A6034"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6E69A2" w14:textId="77777777" w:rsidR="00A829F8" w:rsidRDefault="00A829F8" w:rsidP="00952F57">
      <w:pPr>
        <w:spacing w:after="0" w:line="240" w:lineRule="auto"/>
      </w:pPr>
      <w:r>
        <w:separator/>
      </w:r>
    </w:p>
  </w:footnote>
  <w:footnote w:type="continuationSeparator" w:id="0">
    <w:p w14:paraId="11292282" w14:textId="77777777" w:rsidR="00A829F8" w:rsidRDefault="00A829F8" w:rsidP="00952F57">
      <w:pPr>
        <w:spacing w:after="0" w:line="240" w:lineRule="auto"/>
      </w:pPr>
      <w:r>
        <w:continuationSeparator/>
      </w:r>
    </w:p>
  </w:footnote>
  <w:footnote w:id="1">
    <w:p w14:paraId="7111FBED" w14:textId="788D9D59" w:rsidR="0064144C" w:rsidRPr="001616AD" w:rsidRDefault="0064144C">
      <w:pPr>
        <w:pStyle w:val="Tekstprzypisudolnego"/>
        <w:rPr>
          <w:sz w:val="16"/>
          <w:szCs w:val="16"/>
        </w:rPr>
      </w:pPr>
      <w:r w:rsidRPr="001616AD">
        <w:rPr>
          <w:rStyle w:val="Odwoanieprzypisudolnego"/>
          <w:sz w:val="16"/>
          <w:szCs w:val="16"/>
        </w:rPr>
        <w:footnoteRef/>
      </w:r>
      <w:r w:rsidRPr="001616AD">
        <w:rPr>
          <w:sz w:val="16"/>
          <w:szCs w:val="16"/>
        </w:rPr>
        <w:t xml:space="preserve"> </w:t>
      </w:r>
      <w:hyperlink r:id="rId1" w:history="1">
        <w:r w:rsidRPr="001616AD">
          <w:rPr>
            <w:rStyle w:val="Hipercze"/>
            <w:sz w:val="16"/>
            <w:szCs w:val="16"/>
          </w:rPr>
          <w:t>https://www.wwf.pl/zagrozone-gatunki</w:t>
        </w:r>
      </w:hyperlink>
      <w:r w:rsidRPr="001616AD">
        <w:rPr>
          <w:sz w:val="16"/>
          <w:szCs w:val="16"/>
        </w:rPr>
        <w:t xml:space="preserve"> </w:t>
      </w:r>
    </w:p>
  </w:footnote>
  <w:footnote w:id="2">
    <w:p w14:paraId="10253EEE" w14:textId="77777777" w:rsidR="00427CFA" w:rsidRPr="001616AD" w:rsidRDefault="00427CFA" w:rsidP="00427CFA">
      <w:pPr>
        <w:pStyle w:val="Tekstprzypisudolnego"/>
        <w:rPr>
          <w:sz w:val="16"/>
          <w:szCs w:val="16"/>
        </w:rPr>
      </w:pPr>
      <w:r w:rsidRPr="001616AD">
        <w:rPr>
          <w:rStyle w:val="Odwoanieprzypisudolnego"/>
          <w:sz w:val="16"/>
          <w:szCs w:val="16"/>
        </w:rPr>
        <w:footnoteRef/>
      </w:r>
      <w:r w:rsidRPr="001616AD">
        <w:rPr>
          <w:sz w:val="16"/>
          <w:szCs w:val="16"/>
        </w:rPr>
        <w:t xml:space="preserve"> </w:t>
      </w:r>
      <w:hyperlink r:id="rId2" w:history="1">
        <w:r w:rsidRPr="001616AD">
          <w:rPr>
            <w:rStyle w:val="Hipercze"/>
            <w:sz w:val="16"/>
            <w:szCs w:val="16"/>
          </w:rPr>
          <w:t>http://scientistswarning.forestry.oregonstate.edu/sites/sw/files/Warning_article_with_supp_11-13-17.pdf</w:t>
        </w:r>
      </w:hyperlink>
    </w:p>
  </w:footnote>
  <w:footnote w:id="3">
    <w:p w14:paraId="1564D6BE" w14:textId="75004F51" w:rsidR="00481F9B" w:rsidRPr="001616AD" w:rsidRDefault="00481F9B">
      <w:pPr>
        <w:pStyle w:val="Tekstprzypisudolnego"/>
        <w:rPr>
          <w:sz w:val="16"/>
          <w:szCs w:val="16"/>
          <w:lang w:val="en-US"/>
        </w:rPr>
      </w:pPr>
      <w:r w:rsidRPr="001616AD">
        <w:rPr>
          <w:rStyle w:val="Odwoanieprzypisudolnego"/>
          <w:sz w:val="16"/>
          <w:szCs w:val="16"/>
        </w:rPr>
        <w:footnoteRef/>
      </w:r>
      <w:r w:rsidRPr="001616AD">
        <w:rPr>
          <w:sz w:val="16"/>
          <w:szCs w:val="16"/>
          <w:lang w:val="en-US"/>
        </w:rPr>
        <w:t xml:space="preserve"> WWF, Living Planet Report 2016</w:t>
      </w:r>
    </w:p>
  </w:footnote>
  <w:footnote w:id="4">
    <w:p w14:paraId="565AF9E4" w14:textId="77777777" w:rsidR="00CB3125" w:rsidRPr="00CB3125" w:rsidRDefault="00CB3125" w:rsidP="00CB3125">
      <w:pPr>
        <w:pStyle w:val="Tekstprzypisudolnego"/>
        <w:rPr>
          <w:sz w:val="16"/>
          <w:szCs w:val="16"/>
          <w:lang w:val="en-US"/>
        </w:rPr>
      </w:pPr>
      <w:r w:rsidRPr="00644AF6">
        <w:rPr>
          <w:rStyle w:val="Odwoanieprzypisudolnego"/>
          <w:sz w:val="16"/>
          <w:szCs w:val="16"/>
        </w:rPr>
        <w:footnoteRef/>
      </w:r>
      <w:r w:rsidRPr="00CB3125">
        <w:rPr>
          <w:sz w:val="16"/>
          <w:szCs w:val="16"/>
          <w:lang w:val="en-US"/>
        </w:rPr>
        <w:t xml:space="preserve"> </w:t>
      </w:r>
      <w:r w:rsidR="002E2079">
        <w:fldChar w:fldCharType="begin"/>
      </w:r>
      <w:r w:rsidR="002E2079" w:rsidRPr="002E2079">
        <w:rPr>
          <w:lang w:val="en-US"/>
        </w:rPr>
        <w:instrText xml:space="preserve"> HYPERLINK "http://www.wwfpl.panda.org" </w:instrText>
      </w:r>
      <w:r w:rsidR="002E2079">
        <w:fldChar w:fldCharType="separate"/>
      </w:r>
      <w:r w:rsidRPr="00CB3125">
        <w:rPr>
          <w:rStyle w:val="Hipercze"/>
          <w:sz w:val="16"/>
          <w:szCs w:val="16"/>
          <w:lang w:val="en-US"/>
        </w:rPr>
        <w:t>http://www.wwfpl.panda.org</w:t>
      </w:r>
      <w:r w:rsidR="002E2079">
        <w:rPr>
          <w:rStyle w:val="Hipercze"/>
          <w:sz w:val="16"/>
          <w:szCs w:val="16"/>
          <w:lang w:val="en-US"/>
        </w:rPr>
        <w:fldChar w:fldCharType="end"/>
      </w:r>
      <w:r w:rsidRPr="00CB3125">
        <w:rPr>
          <w:sz w:val="16"/>
          <w:szCs w:val="16"/>
          <w:lang w:val="en-US"/>
        </w:rPr>
        <w:t xml:space="preserve"> </w:t>
      </w:r>
    </w:p>
  </w:footnote>
  <w:footnote w:id="5">
    <w:p w14:paraId="22C24285" w14:textId="77777777" w:rsidR="004C4077" w:rsidRPr="00E702F9" w:rsidRDefault="004C4077" w:rsidP="004C4077">
      <w:pPr>
        <w:pStyle w:val="Tekstprzypisudolnego"/>
        <w:rPr>
          <w:sz w:val="16"/>
          <w:szCs w:val="16"/>
          <w:lang w:val="en-US"/>
        </w:rPr>
      </w:pPr>
      <w:r w:rsidRPr="00644AF6">
        <w:rPr>
          <w:rStyle w:val="Odwoanieprzypisudolnego"/>
          <w:sz w:val="16"/>
          <w:szCs w:val="16"/>
        </w:rPr>
        <w:footnoteRef/>
      </w:r>
      <w:r w:rsidRPr="00E702F9">
        <w:rPr>
          <w:sz w:val="16"/>
          <w:szCs w:val="16"/>
          <w:lang w:val="en-US"/>
        </w:rPr>
        <w:t xml:space="preserve"> </w:t>
      </w:r>
      <w:r w:rsidR="002E2079">
        <w:fldChar w:fldCharType="begin"/>
      </w:r>
      <w:r w:rsidR="002E2079" w:rsidRPr="002E2079">
        <w:rPr>
          <w:lang w:val="en-US"/>
        </w:rPr>
        <w:instrText xml:space="preserve"> HYPERLINK "https://www.wwf.pl/zagrozone-gatunki" </w:instrText>
      </w:r>
      <w:r w:rsidR="002E2079">
        <w:fldChar w:fldCharType="separate"/>
      </w:r>
      <w:r w:rsidRPr="00E702F9">
        <w:rPr>
          <w:rStyle w:val="Hipercze"/>
          <w:sz w:val="16"/>
          <w:szCs w:val="16"/>
          <w:lang w:val="en-US"/>
        </w:rPr>
        <w:t>https://www.wwf.pl/zagrozone-gatunki</w:t>
      </w:r>
      <w:r w:rsidR="002E2079">
        <w:rPr>
          <w:rStyle w:val="Hipercze"/>
          <w:sz w:val="16"/>
          <w:szCs w:val="16"/>
          <w:lang w:val="en-US"/>
        </w:rPr>
        <w:fldChar w:fldCharType="end"/>
      </w:r>
      <w:r w:rsidRPr="00E702F9">
        <w:rPr>
          <w:sz w:val="16"/>
          <w:szCs w:val="16"/>
          <w:lang w:val="en-US"/>
        </w:rPr>
        <w:t xml:space="preserve"> </w:t>
      </w:r>
    </w:p>
  </w:footnote>
  <w:footnote w:id="6">
    <w:p w14:paraId="6EA7B345" w14:textId="25BE8595" w:rsidR="00CB3125" w:rsidRPr="002A283B" w:rsidRDefault="00CB3125">
      <w:pPr>
        <w:pStyle w:val="Tekstprzypisudolnego"/>
        <w:rPr>
          <w:lang w:val="en-US"/>
        </w:rPr>
      </w:pPr>
      <w:r w:rsidRPr="00CB3125">
        <w:rPr>
          <w:rStyle w:val="Odwoanieprzypisudolnego"/>
          <w:sz w:val="16"/>
          <w:szCs w:val="16"/>
        </w:rPr>
        <w:footnoteRef/>
      </w:r>
      <w:r w:rsidRPr="002A283B">
        <w:rPr>
          <w:lang w:val="en-US"/>
        </w:rPr>
        <w:t xml:space="preserve"> </w:t>
      </w:r>
      <w:proofErr w:type="spellStart"/>
      <w:r w:rsidR="006A3974" w:rsidRPr="002A283B">
        <w:rPr>
          <w:sz w:val="16"/>
          <w:szCs w:val="16"/>
          <w:lang w:val="en-US"/>
        </w:rPr>
        <w:t>Ibidem</w:t>
      </w:r>
      <w:proofErr w:type="spellEnd"/>
      <w:r w:rsidRPr="002A283B">
        <w:rPr>
          <w:sz w:val="16"/>
          <w:szCs w:val="16"/>
          <w:lang w:val="en-US"/>
        </w:rPr>
        <w:t xml:space="preserve"> </w:t>
      </w:r>
    </w:p>
  </w:footnote>
  <w:footnote w:id="7">
    <w:p w14:paraId="04C89BE8" w14:textId="721551D4" w:rsidR="00F23194" w:rsidRPr="000947ED" w:rsidRDefault="00F23194" w:rsidP="006A3974">
      <w:pPr>
        <w:spacing w:after="0"/>
        <w:contextualSpacing/>
        <w:rPr>
          <w:sz w:val="16"/>
          <w:szCs w:val="16"/>
          <w:lang w:val="en-US"/>
        </w:rPr>
      </w:pPr>
      <w:r w:rsidRPr="006A3974">
        <w:rPr>
          <w:sz w:val="16"/>
          <w:szCs w:val="16"/>
          <w:vertAlign w:val="superscript"/>
        </w:rPr>
        <w:footnoteRef/>
      </w:r>
      <w:r w:rsidRPr="000947ED">
        <w:rPr>
          <w:sz w:val="16"/>
          <w:szCs w:val="16"/>
          <w:lang w:val="en-US"/>
        </w:rPr>
        <w:t xml:space="preserve"> WWF, Living Planet Report 2016</w:t>
      </w:r>
    </w:p>
  </w:footnote>
  <w:footnote w:id="8">
    <w:p w14:paraId="53F99C63" w14:textId="27901B60" w:rsidR="004C4077" w:rsidRPr="00644AF6" w:rsidRDefault="004C4077" w:rsidP="006A3974">
      <w:pPr>
        <w:pStyle w:val="Tekstprzypisudolnego"/>
        <w:contextualSpacing/>
        <w:rPr>
          <w:sz w:val="16"/>
          <w:szCs w:val="16"/>
        </w:rPr>
      </w:pPr>
      <w:r w:rsidRPr="006A3974">
        <w:rPr>
          <w:rStyle w:val="Odwoanieprzypisudolnego"/>
          <w:sz w:val="16"/>
          <w:szCs w:val="16"/>
        </w:rPr>
        <w:footnoteRef/>
      </w:r>
      <w:r w:rsidRPr="006A3974">
        <w:rPr>
          <w:sz w:val="16"/>
          <w:szCs w:val="16"/>
        </w:rPr>
        <w:t xml:space="preserve"> </w:t>
      </w:r>
      <w:hyperlink r:id="rId3" w:history="1">
        <w:r w:rsidR="006A3974" w:rsidRPr="00432D57">
          <w:rPr>
            <w:rStyle w:val="Hipercze"/>
            <w:sz w:val="16"/>
            <w:szCs w:val="16"/>
          </w:rPr>
          <w:t>http://www.przyjacielenatury.pl</w:t>
        </w:r>
      </w:hyperlink>
      <w:r w:rsidRPr="006A3974">
        <w:rPr>
          <w:sz w:val="16"/>
          <w:szCs w:val="16"/>
        </w:rPr>
        <w:t xml:space="preserve"> Materiały edukacyjne dla nauczycieli przedszkol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F9AEE" w14:textId="77777777" w:rsidR="007A6034" w:rsidRDefault="00C86B4F">
    <w:pPr>
      <w:pStyle w:val="Nagwek"/>
    </w:pPr>
    <w:r>
      <w:rPr>
        <w:noProof/>
        <w:lang w:eastAsia="pl-PL"/>
      </w:rPr>
      <w:drawing>
        <wp:inline distT="0" distB="0" distL="0" distR="0" wp14:anchorId="2F63DA9F" wp14:editId="24C6D483">
          <wp:extent cx="1139375" cy="915161"/>
          <wp:effectExtent l="0" t="0" r="381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extLst>
                      <a:ext uri="{28A0092B-C50C-407E-A947-70E740481C1C}">
                        <a14:useLocalDpi xmlns:a14="http://schemas.microsoft.com/office/drawing/2010/main" val="0"/>
                      </a:ext>
                    </a:extLst>
                  </a:blip>
                  <a:stretch>
                    <a:fillRect/>
                  </a:stretch>
                </pic:blipFill>
                <pic:spPr>
                  <a:xfrm>
                    <a:off x="0" y="0"/>
                    <a:ext cx="1139375" cy="915161"/>
                  </a:xfrm>
                  <a:prstGeom prst="rect">
                    <a:avLst/>
                  </a:prstGeom>
                </pic:spPr>
              </pic:pic>
            </a:graphicData>
          </a:graphic>
        </wp:inline>
      </w:drawing>
    </w:r>
  </w:p>
  <w:p w14:paraId="1F578B35" w14:textId="77777777" w:rsidR="007A6034" w:rsidRDefault="007A6034">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70C7B"/>
    <w:multiLevelType w:val="hybridMultilevel"/>
    <w:tmpl w:val="01CEBED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0397D49"/>
    <w:multiLevelType w:val="multilevel"/>
    <w:tmpl w:val="587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21399"/>
    <w:multiLevelType w:val="hybridMultilevel"/>
    <w:tmpl w:val="01D47F7E"/>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8C70D22"/>
    <w:multiLevelType w:val="multilevel"/>
    <w:tmpl w:val="202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1059AA"/>
    <w:multiLevelType w:val="hybridMultilevel"/>
    <w:tmpl w:val="9CA274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573F5784"/>
    <w:multiLevelType w:val="hybridMultilevel"/>
    <w:tmpl w:val="0B4E23C8"/>
    <w:lvl w:ilvl="0" w:tplc="73C26598">
      <w:start w:val="1"/>
      <w:numFmt w:val="decimal"/>
      <w:lvlText w:val="%1."/>
      <w:lvlJc w:val="left"/>
      <w:pPr>
        <w:ind w:left="720" w:hanging="360"/>
      </w:pPr>
      <w:rPr>
        <w:rFonts w:ascii="Roboto" w:hAnsi="Roboto" w:hint="default"/>
        <w:color w:val="444444"/>
        <w:sz w:val="29"/>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27A27A4"/>
    <w:multiLevelType w:val="multilevel"/>
    <w:tmpl w:val="1634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823CF6"/>
    <w:multiLevelType w:val="multilevel"/>
    <w:tmpl w:val="DF2A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1B2989"/>
    <w:multiLevelType w:val="hybridMultilevel"/>
    <w:tmpl w:val="EDF21E5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AEB5F85"/>
    <w:multiLevelType w:val="multilevel"/>
    <w:tmpl w:val="7796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7"/>
  </w:num>
  <w:num w:numId="4">
    <w:abstractNumId w:val="1"/>
  </w:num>
  <w:num w:numId="5">
    <w:abstractNumId w:val="6"/>
  </w:num>
  <w:num w:numId="6">
    <w:abstractNumId w:val="9"/>
  </w:num>
  <w:num w:numId="7">
    <w:abstractNumId w:val="4"/>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M3tjA1MDU0MTFQ0lEKTi0uzszPAykwrQUA5xgNbywAAAA="/>
  </w:docVars>
  <w:rsids>
    <w:rsidRoot w:val="00952F57"/>
    <w:rsid w:val="00003341"/>
    <w:rsid w:val="0000485F"/>
    <w:rsid w:val="00006EC9"/>
    <w:rsid w:val="00011706"/>
    <w:rsid w:val="0001247C"/>
    <w:rsid w:val="00013EA4"/>
    <w:rsid w:val="0001418A"/>
    <w:rsid w:val="00026071"/>
    <w:rsid w:val="0003297A"/>
    <w:rsid w:val="00040C41"/>
    <w:rsid w:val="0004363A"/>
    <w:rsid w:val="00046D51"/>
    <w:rsid w:val="00054553"/>
    <w:rsid w:val="00070FBF"/>
    <w:rsid w:val="000725EC"/>
    <w:rsid w:val="000732E8"/>
    <w:rsid w:val="000746C5"/>
    <w:rsid w:val="000818A4"/>
    <w:rsid w:val="00085B9B"/>
    <w:rsid w:val="00086209"/>
    <w:rsid w:val="00091392"/>
    <w:rsid w:val="000947ED"/>
    <w:rsid w:val="000A186E"/>
    <w:rsid w:val="000A4C34"/>
    <w:rsid w:val="000A5197"/>
    <w:rsid w:val="000B687E"/>
    <w:rsid w:val="000B7B53"/>
    <w:rsid w:val="000D186B"/>
    <w:rsid w:val="000D6D3D"/>
    <w:rsid w:val="000E4FBA"/>
    <w:rsid w:val="000F3D1C"/>
    <w:rsid w:val="000F5F37"/>
    <w:rsid w:val="00100816"/>
    <w:rsid w:val="00105AE2"/>
    <w:rsid w:val="00110723"/>
    <w:rsid w:val="00111906"/>
    <w:rsid w:val="001143B9"/>
    <w:rsid w:val="001161BA"/>
    <w:rsid w:val="00116CC1"/>
    <w:rsid w:val="00117666"/>
    <w:rsid w:val="00121C00"/>
    <w:rsid w:val="0012508F"/>
    <w:rsid w:val="001253CA"/>
    <w:rsid w:val="001258C0"/>
    <w:rsid w:val="00126D7A"/>
    <w:rsid w:val="001401CA"/>
    <w:rsid w:val="00142790"/>
    <w:rsid w:val="00142AC9"/>
    <w:rsid w:val="00147B70"/>
    <w:rsid w:val="00156F7D"/>
    <w:rsid w:val="001616AD"/>
    <w:rsid w:val="00161EED"/>
    <w:rsid w:val="0016394F"/>
    <w:rsid w:val="00166E53"/>
    <w:rsid w:val="00170C89"/>
    <w:rsid w:val="001827C8"/>
    <w:rsid w:val="001913F8"/>
    <w:rsid w:val="001942F0"/>
    <w:rsid w:val="001949F5"/>
    <w:rsid w:val="00196412"/>
    <w:rsid w:val="00197FA7"/>
    <w:rsid w:val="001A16FA"/>
    <w:rsid w:val="001A1EE5"/>
    <w:rsid w:val="001A4592"/>
    <w:rsid w:val="001B3E2B"/>
    <w:rsid w:val="001B4A8B"/>
    <w:rsid w:val="001B5F7D"/>
    <w:rsid w:val="001C0915"/>
    <w:rsid w:val="001C150C"/>
    <w:rsid w:val="001C5A35"/>
    <w:rsid w:val="001C7A08"/>
    <w:rsid w:val="001D4B87"/>
    <w:rsid w:val="001D55AF"/>
    <w:rsid w:val="001D61EC"/>
    <w:rsid w:val="001E012D"/>
    <w:rsid w:val="001E139C"/>
    <w:rsid w:val="001E21F8"/>
    <w:rsid w:val="001E368D"/>
    <w:rsid w:val="001E4202"/>
    <w:rsid w:val="001E5F15"/>
    <w:rsid w:val="001E66B0"/>
    <w:rsid w:val="001F3A72"/>
    <w:rsid w:val="001F51E5"/>
    <w:rsid w:val="00202EBA"/>
    <w:rsid w:val="0020734D"/>
    <w:rsid w:val="00207601"/>
    <w:rsid w:val="002106B0"/>
    <w:rsid w:val="0021419B"/>
    <w:rsid w:val="002150AE"/>
    <w:rsid w:val="002160B4"/>
    <w:rsid w:val="00216CF3"/>
    <w:rsid w:val="0024167A"/>
    <w:rsid w:val="0024787F"/>
    <w:rsid w:val="00250479"/>
    <w:rsid w:val="00254865"/>
    <w:rsid w:val="00260B4F"/>
    <w:rsid w:val="00264A64"/>
    <w:rsid w:val="00264C24"/>
    <w:rsid w:val="002821E4"/>
    <w:rsid w:val="002854AC"/>
    <w:rsid w:val="002856B7"/>
    <w:rsid w:val="0029309F"/>
    <w:rsid w:val="0029547E"/>
    <w:rsid w:val="00297E0D"/>
    <w:rsid w:val="002A283B"/>
    <w:rsid w:val="002B2A7E"/>
    <w:rsid w:val="002B4A00"/>
    <w:rsid w:val="002B527D"/>
    <w:rsid w:val="002B5FCE"/>
    <w:rsid w:val="002C1E22"/>
    <w:rsid w:val="002D474B"/>
    <w:rsid w:val="002E1CAB"/>
    <w:rsid w:val="002E2079"/>
    <w:rsid w:val="002E3FD9"/>
    <w:rsid w:val="002E7692"/>
    <w:rsid w:val="0030120B"/>
    <w:rsid w:val="003027F3"/>
    <w:rsid w:val="00302973"/>
    <w:rsid w:val="00302A79"/>
    <w:rsid w:val="0031179A"/>
    <w:rsid w:val="00316C6A"/>
    <w:rsid w:val="00323CA7"/>
    <w:rsid w:val="00343E5A"/>
    <w:rsid w:val="00350197"/>
    <w:rsid w:val="00350761"/>
    <w:rsid w:val="003517D9"/>
    <w:rsid w:val="00355168"/>
    <w:rsid w:val="00361D4E"/>
    <w:rsid w:val="00362464"/>
    <w:rsid w:val="003639D4"/>
    <w:rsid w:val="00365FFF"/>
    <w:rsid w:val="00367457"/>
    <w:rsid w:val="00372085"/>
    <w:rsid w:val="00374957"/>
    <w:rsid w:val="003767D2"/>
    <w:rsid w:val="003847BA"/>
    <w:rsid w:val="00384C8B"/>
    <w:rsid w:val="00385CD2"/>
    <w:rsid w:val="00390126"/>
    <w:rsid w:val="003968CC"/>
    <w:rsid w:val="00396FED"/>
    <w:rsid w:val="003A13B6"/>
    <w:rsid w:val="003A3D85"/>
    <w:rsid w:val="003A41F1"/>
    <w:rsid w:val="003A4F2D"/>
    <w:rsid w:val="003A5A99"/>
    <w:rsid w:val="003B0C9D"/>
    <w:rsid w:val="003C3045"/>
    <w:rsid w:val="003C3734"/>
    <w:rsid w:val="003E02C0"/>
    <w:rsid w:val="003E242E"/>
    <w:rsid w:val="003E56B1"/>
    <w:rsid w:val="003F076A"/>
    <w:rsid w:val="003F0E72"/>
    <w:rsid w:val="003F476E"/>
    <w:rsid w:val="003F714F"/>
    <w:rsid w:val="004025D2"/>
    <w:rsid w:val="00407AA4"/>
    <w:rsid w:val="004103DB"/>
    <w:rsid w:val="0041168F"/>
    <w:rsid w:val="00413363"/>
    <w:rsid w:val="00425E83"/>
    <w:rsid w:val="00427CFA"/>
    <w:rsid w:val="00432A52"/>
    <w:rsid w:val="0043743A"/>
    <w:rsid w:val="004377D8"/>
    <w:rsid w:val="0044027D"/>
    <w:rsid w:val="00440A9E"/>
    <w:rsid w:val="00444DED"/>
    <w:rsid w:val="004562B3"/>
    <w:rsid w:val="00460462"/>
    <w:rsid w:val="00460D06"/>
    <w:rsid w:val="004617FF"/>
    <w:rsid w:val="00462F7C"/>
    <w:rsid w:val="004655D4"/>
    <w:rsid w:val="00470EF3"/>
    <w:rsid w:val="0047199E"/>
    <w:rsid w:val="0047315F"/>
    <w:rsid w:val="00473AA4"/>
    <w:rsid w:val="00481F9B"/>
    <w:rsid w:val="0048417A"/>
    <w:rsid w:val="00485424"/>
    <w:rsid w:val="00494CF3"/>
    <w:rsid w:val="00495834"/>
    <w:rsid w:val="004A3269"/>
    <w:rsid w:val="004A393E"/>
    <w:rsid w:val="004A3A91"/>
    <w:rsid w:val="004A3D7C"/>
    <w:rsid w:val="004A422F"/>
    <w:rsid w:val="004A5746"/>
    <w:rsid w:val="004A7664"/>
    <w:rsid w:val="004C3088"/>
    <w:rsid w:val="004C3621"/>
    <w:rsid w:val="004C4077"/>
    <w:rsid w:val="004C70B5"/>
    <w:rsid w:val="004D1193"/>
    <w:rsid w:val="004D2006"/>
    <w:rsid w:val="004D314A"/>
    <w:rsid w:val="004D6932"/>
    <w:rsid w:val="004F315D"/>
    <w:rsid w:val="004F318C"/>
    <w:rsid w:val="004F4BF2"/>
    <w:rsid w:val="005047A0"/>
    <w:rsid w:val="00512759"/>
    <w:rsid w:val="00516A7B"/>
    <w:rsid w:val="005201C9"/>
    <w:rsid w:val="00523202"/>
    <w:rsid w:val="0052320F"/>
    <w:rsid w:val="00525CAF"/>
    <w:rsid w:val="005264BC"/>
    <w:rsid w:val="005275E0"/>
    <w:rsid w:val="00541EEF"/>
    <w:rsid w:val="00550344"/>
    <w:rsid w:val="00551DB0"/>
    <w:rsid w:val="00556B59"/>
    <w:rsid w:val="005605A0"/>
    <w:rsid w:val="00564FF7"/>
    <w:rsid w:val="005670E2"/>
    <w:rsid w:val="00571D68"/>
    <w:rsid w:val="00573163"/>
    <w:rsid w:val="00575185"/>
    <w:rsid w:val="005850BA"/>
    <w:rsid w:val="005907C4"/>
    <w:rsid w:val="0059112D"/>
    <w:rsid w:val="00597C90"/>
    <w:rsid w:val="005A16EE"/>
    <w:rsid w:val="005A1C8F"/>
    <w:rsid w:val="005A2F67"/>
    <w:rsid w:val="005A50ED"/>
    <w:rsid w:val="005B221C"/>
    <w:rsid w:val="005B360E"/>
    <w:rsid w:val="005B511A"/>
    <w:rsid w:val="005B7B2C"/>
    <w:rsid w:val="005C6F91"/>
    <w:rsid w:val="005D0DC5"/>
    <w:rsid w:val="005D39D9"/>
    <w:rsid w:val="005D690B"/>
    <w:rsid w:val="005D7875"/>
    <w:rsid w:val="005E24C2"/>
    <w:rsid w:val="005E399E"/>
    <w:rsid w:val="005E3EE5"/>
    <w:rsid w:val="005E691C"/>
    <w:rsid w:val="005F36C6"/>
    <w:rsid w:val="005F3717"/>
    <w:rsid w:val="006003DC"/>
    <w:rsid w:val="006042C5"/>
    <w:rsid w:val="006076D9"/>
    <w:rsid w:val="0061656F"/>
    <w:rsid w:val="0064144C"/>
    <w:rsid w:val="00644AF6"/>
    <w:rsid w:val="00644E2E"/>
    <w:rsid w:val="00654E92"/>
    <w:rsid w:val="00654FDB"/>
    <w:rsid w:val="006570FD"/>
    <w:rsid w:val="00667A49"/>
    <w:rsid w:val="006711B1"/>
    <w:rsid w:val="00671753"/>
    <w:rsid w:val="00675D45"/>
    <w:rsid w:val="0068628A"/>
    <w:rsid w:val="00691D71"/>
    <w:rsid w:val="00692142"/>
    <w:rsid w:val="00692F2B"/>
    <w:rsid w:val="006A2D2A"/>
    <w:rsid w:val="006A3974"/>
    <w:rsid w:val="006A4091"/>
    <w:rsid w:val="006A4B82"/>
    <w:rsid w:val="006B3918"/>
    <w:rsid w:val="006B4A94"/>
    <w:rsid w:val="006B547F"/>
    <w:rsid w:val="006B7223"/>
    <w:rsid w:val="006C5728"/>
    <w:rsid w:val="006E05B5"/>
    <w:rsid w:val="006E3D79"/>
    <w:rsid w:val="006F791E"/>
    <w:rsid w:val="007002DD"/>
    <w:rsid w:val="00700C3A"/>
    <w:rsid w:val="0070707A"/>
    <w:rsid w:val="00710435"/>
    <w:rsid w:val="00713829"/>
    <w:rsid w:val="0071716B"/>
    <w:rsid w:val="0071737C"/>
    <w:rsid w:val="007248A0"/>
    <w:rsid w:val="00730257"/>
    <w:rsid w:val="00736C72"/>
    <w:rsid w:val="007534AC"/>
    <w:rsid w:val="00756B8F"/>
    <w:rsid w:val="00763852"/>
    <w:rsid w:val="0076753F"/>
    <w:rsid w:val="00771B4B"/>
    <w:rsid w:val="0077215A"/>
    <w:rsid w:val="00773E3F"/>
    <w:rsid w:val="007750A3"/>
    <w:rsid w:val="00776008"/>
    <w:rsid w:val="00780846"/>
    <w:rsid w:val="00783C06"/>
    <w:rsid w:val="007858E4"/>
    <w:rsid w:val="00785949"/>
    <w:rsid w:val="00787972"/>
    <w:rsid w:val="00795EA8"/>
    <w:rsid w:val="00796EC0"/>
    <w:rsid w:val="007970B8"/>
    <w:rsid w:val="007A2225"/>
    <w:rsid w:val="007A37CA"/>
    <w:rsid w:val="007A6034"/>
    <w:rsid w:val="007B2396"/>
    <w:rsid w:val="007B2F8D"/>
    <w:rsid w:val="007B3694"/>
    <w:rsid w:val="007B571B"/>
    <w:rsid w:val="007B7633"/>
    <w:rsid w:val="007C007C"/>
    <w:rsid w:val="007C5C18"/>
    <w:rsid w:val="007C6A65"/>
    <w:rsid w:val="007D1778"/>
    <w:rsid w:val="007D2D22"/>
    <w:rsid w:val="007E00DF"/>
    <w:rsid w:val="007E6003"/>
    <w:rsid w:val="007F18E1"/>
    <w:rsid w:val="007F6707"/>
    <w:rsid w:val="007F6B3A"/>
    <w:rsid w:val="007F7F2A"/>
    <w:rsid w:val="008047E0"/>
    <w:rsid w:val="00806DB4"/>
    <w:rsid w:val="00812551"/>
    <w:rsid w:val="008158F6"/>
    <w:rsid w:val="00824685"/>
    <w:rsid w:val="008270DD"/>
    <w:rsid w:val="0083093A"/>
    <w:rsid w:val="008440CE"/>
    <w:rsid w:val="00851F32"/>
    <w:rsid w:val="0085343F"/>
    <w:rsid w:val="008535C0"/>
    <w:rsid w:val="008552B2"/>
    <w:rsid w:val="008644B9"/>
    <w:rsid w:val="008660C0"/>
    <w:rsid w:val="008663AF"/>
    <w:rsid w:val="0086780C"/>
    <w:rsid w:val="008727C2"/>
    <w:rsid w:val="00892A00"/>
    <w:rsid w:val="00894832"/>
    <w:rsid w:val="00895147"/>
    <w:rsid w:val="00896D13"/>
    <w:rsid w:val="00897ED4"/>
    <w:rsid w:val="008A29D8"/>
    <w:rsid w:val="008A311A"/>
    <w:rsid w:val="008B2AEB"/>
    <w:rsid w:val="008B65AB"/>
    <w:rsid w:val="008C67A5"/>
    <w:rsid w:val="008D693A"/>
    <w:rsid w:val="008E2F87"/>
    <w:rsid w:val="008E4CCF"/>
    <w:rsid w:val="008E4FA4"/>
    <w:rsid w:val="008E72EF"/>
    <w:rsid w:val="00903ACC"/>
    <w:rsid w:val="00904147"/>
    <w:rsid w:val="00906AF5"/>
    <w:rsid w:val="00936166"/>
    <w:rsid w:val="009379F4"/>
    <w:rsid w:val="0094158B"/>
    <w:rsid w:val="009521B6"/>
    <w:rsid w:val="00952F57"/>
    <w:rsid w:val="00954E7B"/>
    <w:rsid w:val="00961446"/>
    <w:rsid w:val="00963F01"/>
    <w:rsid w:val="0097213A"/>
    <w:rsid w:val="009760FF"/>
    <w:rsid w:val="00980F8F"/>
    <w:rsid w:val="00983A34"/>
    <w:rsid w:val="00984B57"/>
    <w:rsid w:val="009A004D"/>
    <w:rsid w:val="009A552A"/>
    <w:rsid w:val="009B1077"/>
    <w:rsid w:val="009B2630"/>
    <w:rsid w:val="009C167D"/>
    <w:rsid w:val="009D71F5"/>
    <w:rsid w:val="009E088D"/>
    <w:rsid w:val="009E65A2"/>
    <w:rsid w:val="009E7B12"/>
    <w:rsid w:val="009F08D4"/>
    <w:rsid w:val="009F0DDE"/>
    <w:rsid w:val="009F2003"/>
    <w:rsid w:val="00A01D39"/>
    <w:rsid w:val="00A03E68"/>
    <w:rsid w:val="00A17B42"/>
    <w:rsid w:val="00A205C1"/>
    <w:rsid w:val="00A229B0"/>
    <w:rsid w:val="00A23D68"/>
    <w:rsid w:val="00A2657D"/>
    <w:rsid w:val="00A31B2F"/>
    <w:rsid w:val="00A60CA8"/>
    <w:rsid w:val="00A62FEA"/>
    <w:rsid w:val="00A645F8"/>
    <w:rsid w:val="00A667BD"/>
    <w:rsid w:val="00A72C7A"/>
    <w:rsid w:val="00A73CA0"/>
    <w:rsid w:val="00A74FE8"/>
    <w:rsid w:val="00A81C57"/>
    <w:rsid w:val="00A829F8"/>
    <w:rsid w:val="00A82C4D"/>
    <w:rsid w:val="00A86ADE"/>
    <w:rsid w:val="00A904DF"/>
    <w:rsid w:val="00A908D8"/>
    <w:rsid w:val="00A94A9A"/>
    <w:rsid w:val="00AA1DE3"/>
    <w:rsid w:val="00AA2113"/>
    <w:rsid w:val="00AA362A"/>
    <w:rsid w:val="00AA4267"/>
    <w:rsid w:val="00AA4D91"/>
    <w:rsid w:val="00AA5A75"/>
    <w:rsid w:val="00AA7877"/>
    <w:rsid w:val="00AB02E5"/>
    <w:rsid w:val="00AB24DE"/>
    <w:rsid w:val="00AB2621"/>
    <w:rsid w:val="00AB3E4E"/>
    <w:rsid w:val="00AB4E90"/>
    <w:rsid w:val="00AB67BD"/>
    <w:rsid w:val="00AC10D9"/>
    <w:rsid w:val="00AC6E23"/>
    <w:rsid w:val="00AD5206"/>
    <w:rsid w:val="00AD77BA"/>
    <w:rsid w:val="00AE7F7E"/>
    <w:rsid w:val="00AF2AAD"/>
    <w:rsid w:val="00AF303C"/>
    <w:rsid w:val="00AF65C1"/>
    <w:rsid w:val="00B05219"/>
    <w:rsid w:val="00B1480F"/>
    <w:rsid w:val="00B15604"/>
    <w:rsid w:val="00B17182"/>
    <w:rsid w:val="00B24147"/>
    <w:rsid w:val="00B27C83"/>
    <w:rsid w:val="00B27F9B"/>
    <w:rsid w:val="00B36634"/>
    <w:rsid w:val="00B36640"/>
    <w:rsid w:val="00B40DC6"/>
    <w:rsid w:val="00B4117F"/>
    <w:rsid w:val="00B45640"/>
    <w:rsid w:val="00B46DC2"/>
    <w:rsid w:val="00B55FF7"/>
    <w:rsid w:val="00B57D04"/>
    <w:rsid w:val="00B63443"/>
    <w:rsid w:val="00B65A1E"/>
    <w:rsid w:val="00B67C71"/>
    <w:rsid w:val="00B755EA"/>
    <w:rsid w:val="00B811A2"/>
    <w:rsid w:val="00B8310A"/>
    <w:rsid w:val="00B851EB"/>
    <w:rsid w:val="00B8625F"/>
    <w:rsid w:val="00B90F3B"/>
    <w:rsid w:val="00B97F75"/>
    <w:rsid w:val="00BA43E2"/>
    <w:rsid w:val="00BA4420"/>
    <w:rsid w:val="00BB3ABA"/>
    <w:rsid w:val="00BB52E4"/>
    <w:rsid w:val="00BB61A2"/>
    <w:rsid w:val="00BB7A3A"/>
    <w:rsid w:val="00BC19F2"/>
    <w:rsid w:val="00BD6DBB"/>
    <w:rsid w:val="00BD76D5"/>
    <w:rsid w:val="00BE0A4F"/>
    <w:rsid w:val="00BE1EA5"/>
    <w:rsid w:val="00BE7AEF"/>
    <w:rsid w:val="00BF1885"/>
    <w:rsid w:val="00BF6E76"/>
    <w:rsid w:val="00C066E9"/>
    <w:rsid w:val="00C12685"/>
    <w:rsid w:val="00C15064"/>
    <w:rsid w:val="00C22CFA"/>
    <w:rsid w:val="00C27FED"/>
    <w:rsid w:val="00C32558"/>
    <w:rsid w:val="00C3580D"/>
    <w:rsid w:val="00C35A6C"/>
    <w:rsid w:val="00C41793"/>
    <w:rsid w:val="00C43B4A"/>
    <w:rsid w:val="00C454C5"/>
    <w:rsid w:val="00C50B4B"/>
    <w:rsid w:val="00C525EE"/>
    <w:rsid w:val="00C619B2"/>
    <w:rsid w:val="00C6353C"/>
    <w:rsid w:val="00C66584"/>
    <w:rsid w:val="00C667CF"/>
    <w:rsid w:val="00C66EAD"/>
    <w:rsid w:val="00C72CE7"/>
    <w:rsid w:val="00C84937"/>
    <w:rsid w:val="00C86B4F"/>
    <w:rsid w:val="00C913B4"/>
    <w:rsid w:val="00CA1050"/>
    <w:rsid w:val="00CB2D5A"/>
    <w:rsid w:val="00CB2F23"/>
    <w:rsid w:val="00CB3125"/>
    <w:rsid w:val="00CC1FED"/>
    <w:rsid w:val="00CC313D"/>
    <w:rsid w:val="00CC65C4"/>
    <w:rsid w:val="00CC7EFC"/>
    <w:rsid w:val="00CD0EF4"/>
    <w:rsid w:val="00CD1C3B"/>
    <w:rsid w:val="00CD1FD8"/>
    <w:rsid w:val="00CD22DA"/>
    <w:rsid w:val="00CE4EA8"/>
    <w:rsid w:val="00CE5D69"/>
    <w:rsid w:val="00CF17DF"/>
    <w:rsid w:val="00CF46DC"/>
    <w:rsid w:val="00CF7490"/>
    <w:rsid w:val="00D10237"/>
    <w:rsid w:val="00D124ED"/>
    <w:rsid w:val="00D129A4"/>
    <w:rsid w:val="00D129B5"/>
    <w:rsid w:val="00D21077"/>
    <w:rsid w:val="00D35C9C"/>
    <w:rsid w:val="00D45441"/>
    <w:rsid w:val="00D45E16"/>
    <w:rsid w:val="00D46BD1"/>
    <w:rsid w:val="00D50140"/>
    <w:rsid w:val="00D50DCE"/>
    <w:rsid w:val="00D55ECD"/>
    <w:rsid w:val="00D562ED"/>
    <w:rsid w:val="00D63DB4"/>
    <w:rsid w:val="00D64FE6"/>
    <w:rsid w:val="00D701FD"/>
    <w:rsid w:val="00D71120"/>
    <w:rsid w:val="00D74E29"/>
    <w:rsid w:val="00D75699"/>
    <w:rsid w:val="00D94D29"/>
    <w:rsid w:val="00D95B92"/>
    <w:rsid w:val="00DA24B0"/>
    <w:rsid w:val="00DA408D"/>
    <w:rsid w:val="00DA4AFE"/>
    <w:rsid w:val="00DB4934"/>
    <w:rsid w:val="00DB66B1"/>
    <w:rsid w:val="00DC1F3A"/>
    <w:rsid w:val="00DC753E"/>
    <w:rsid w:val="00DD4544"/>
    <w:rsid w:val="00DD62DF"/>
    <w:rsid w:val="00DD6FB1"/>
    <w:rsid w:val="00DE2656"/>
    <w:rsid w:val="00DE4A62"/>
    <w:rsid w:val="00DE6507"/>
    <w:rsid w:val="00E02C9D"/>
    <w:rsid w:val="00E03765"/>
    <w:rsid w:val="00E06457"/>
    <w:rsid w:val="00E068D8"/>
    <w:rsid w:val="00E102E1"/>
    <w:rsid w:val="00E10F7E"/>
    <w:rsid w:val="00E24E5D"/>
    <w:rsid w:val="00E32A93"/>
    <w:rsid w:val="00E358AC"/>
    <w:rsid w:val="00E40758"/>
    <w:rsid w:val="00E40829"/>
    <w:rsid w:val="00E44429"/>
    <w:rsid w:val="00E502AC"/>
    <w:rsid w:val="00E53AAB"/>
    <w:rsid w:val="00E545C9"/>
    <w:rsid w:val="00E55F33"/>
    <w:rsid w:val="00E626BD"/>
    <w:rsid w:val="00E66691"/>
    <w:rsid w:val="00E66841"/>
    <w:rsid w:val="00E702F9"/>
    <w:rsid w:val="00E729A2"/>
    <w:rsid w:val="00E74B48"/>
    <w:rsid w:val="00E8151C"/>
    <w:rsid w:val="00E90E44"/>
    <w:rsid w:val="00EA0A99"/>
    <w:rsid w:val="00EA0D50"/>
    <w:rsid w:val="00EA5BF9"/>
    <w:rsid w:val="00EB1635"/>
    <w:rsid w:val="00EC782F"/>
    <w:rsid w:val="00ED0FFE"/>
    <w:rsid w:val="00ED11F1"/>
    <w:rsid w:val="00ED3209"/>
    <w:rsid w:val="00ED4544"/>
    <w:rsid w:val="00ED4920"/>
    <w:rsid w:val="00ED7307"/>
    <w:rsid w:val="00EE050C"/>
    <w:rsid w:val="00EE2919"/>
    <w:rsid w:val="00EF761C"/>
    <w:rsid w:val="00F034CE"/>
    <w:rsid w:val="00F1062C"/>
    <w:rsid w:val="00F14ABE"/>
    <w:rsid w:val="00F17A5F"/>
    <w:rsid w:val="00F212CF"/>
    <w:rsid w:val="00F21DE8"/>
    <w:rsid w:val="00F230D1"/>
    <w:rsid w:val="00F23194"/>
    <w:rsid w:val="00F2336A"/>
    <w:rsid w:val="00F23D6B"/>
    <w:rsid w:val="00F3424D"/>
    <w:rsid w:val="00F4130F"/>
    <w:rsid w:val="00F47A54"/>
    <w:rsid w:val="00F50767"/>
    <w:rsid w:val="00F5229B"/>
    <w:rsid w:val="00F56A58"/>
    <w:rsid w:val="00F57FFC"/>
    <w:rsid w:val="00F60553"/>
    <w:rsid w:val="00F60699"/>
    <w:rsid w:val="00F61261"/>
    <w:rsid w:val="00F61D8F"/>
    <w:rsid w:val="00F6645B"/>
    <w:rsid w:val="00F67808"/>
    <w:rsid w:val="00F70AC2"/>
    <w:rsid w:val="00F712D8"/>
    <w:rsid w:val="00F7158C"/>
    <w:rsid w:val="00F729CC"/>
    <w:rsid w:val="00F80C94"/>
    <w:rsid w:val="00F81986"/>
    <w:rsid w:val="00F84267"/>
    <w:rsid w:val="00F845C7"/>
    <w:rsid w:val="00F95CF1"/>
    <w:rsid w:val="00FA74C6"/>
    <w:rsid w:val="00FA7C9C"/>
    <w:rsid w:val="00FB3276"/>
    <w:rsid w:val="00FB39E5"/>
    <w:rsid w:val="00FC3CDE"/>
    <w:rsid w:val="00FC484D"/>
    <w:rsid w:val="00FC6FE9"/>
    <w:rsid w:val="00FD2B34"/>
    <w:rsid w:val="00FD4FC3"/>
    <w:rsid w:val="00FD6E94"/>
    <w:rsid w:val="00FE4452"/>
    <w:rsid w:val="00FF24E3"/>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3446717"/>
  <w15:docId w15:val="{91BDE5F1-A061-41C8-9483-360C1F44A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customStyle="1" w:styleId="xmsonormal">
    <w:name w:val="x_msonormal"/>
    <w:basedOn w:val="Normalny"/>
    <w:rsid w:val="009379F4"/>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NormalnyWeb">
    <w:name w:val="Normal (Web)"/>
    <w:basedOn w:val="Normalny"/>
    <w:uiPriority w:val="99"/>
    <w:semiHidden/>
    <w:unhideWhenUsed/>
    <w:rsid w:val="008047E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CD1F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D1FD8"/>
    <w:rPr>
      <w:sz w:val="20"/>
      <w:szCs w:val="20"/>
    </w:rPr>
  </w:style>
  <w:style w:type="character" w:styleId="Odwoanieprzypisukocowego">
    <w:name w:val="endnote reference"/>
    <w:basedOn w:val="Domylnaczcionkaakapitu"/>
    <w:uiPriority w:val="99"/>
    <w:semiHidden/>
    <w:unhideWhenUsed/>
    <w:rsid w:val="00CD1FD8"/>
    <w:rPr>
      <w:vertAlign w:val="superscript"/>
    </w:rPr>
  </w:style>
  <w:style w:type="character" w:styleId="UyteHipercze">
    <w:name w:val="FollowedHyperlink"/>
    <w:basedOn w:val="Domylnaczcionkaakapitu"/>
    <w:uiPriority w:val="99"/>
    <w:semiHidden/>
    <w:unhideWhenUsed/>
    <w:rsid w:val="003E02C0"/>
    <w:rPr>
      <w:color w:val="800080" w:themeColor="followedHyperlink"/>
      <w:u w:val="single"/>
    </w:rPr>
  </w:style>
  <w:style w:type="paragraph" w:customStyle="1" w:styleId="Default">
    <w:name w:val="Default"/>
    <w:rsid w:val="00DD4544"/>
    <w:pPr>
      <w:autoSpaceDE w:val="0"/>
      <w:autoSpaceDN w:val="0"/>
      <w:adjustRightInd w:val="0"/>
      <w:spacing w:after="0" w:line="240" w:lineRule="auto"/>
    </w:pPr>
    <w:rPr>
      <w:rFonts w:ascii="Minion Pro" w:hAnsi="Minion Pro" w:cs="Minion Pro"/>
      <w:color w:val="000000"/>
      <w:sz w:val="24"/>
      <w:szCs w:val="24"/>
    </w:rPr>
  </w:style>
  <w:style w:type="character" w:customStyle="1" w:styleId="Odwoanieprzypisudolnego1">
    <w:name w:val="Odwołanie przypisu dolnego1"/>
    <w:basedOn w:val="Domylnaczcionkaakapitu"/>
    <w:rsid w:val="00F23194"/>
    <w:rPr>
      <w:vertAlign w:val="superscript"/>
    </w:rPr>
  </w:style>
  <w:style w:type="character" w:customStyle="1" w:styleId="Znakiprzypiswdolnych">
    <w:name w:val="Znaki przypisów dolnych"/>
    <w:rsid w:val="00F23194"/>
  </w:style>
  <w:style w:type="character" w:styleId="Uwydatnienie">
    <w:name w:val="Emphasis"/>
    <w:qFormat/>
    <w:rsid w:val="00F23194"/>
    <w:rPr>
      <w:i/>
      <w:iCs/>
    </w:rPr>
  </w:style>
  <w:style w:type="paragraph" w:customStyle="1" w:styleId="Tekstprzypisudolnego1">
    <w:name w:val="Tekst przypisu dolnego1"/>
    <w:basedOn w:val="Normalny"/>
    <w:rsid w:val="00F23194"/>
    <w:pPr>
      <w:suppressAutoHyphens/>
      <w:spacing w:after="0" w:line="100" w:lineRule="atLeast"/>
    </w:pPr>
    <w:rPr>
      <w:rFonts w:ascii="Calibri" w:eastAsia="SimSun" w:hAnsi="Calibri" w:cs="font174"/>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429936728">
      <w:bodyDiv w:val="1"/>
      <w:marLeft w:val="0"/>
      <w:marRight w:val="0"/>
      <w:marTop w:val="0"/>
      <w:marBottom w:val="0"/>
      <w:divBdr>
        <w:top w:val="none" w:sz="0" w:space="0" w:color="auto"/>
        <w:left w:val="none" w:sz="0" w:space="0" w:color="auto"/>
        <w:bottom w:val="none" w:sz="0" w:space="0" w:color="auto"/>
        <w:right w:val="none" w:sz="0" w:space="0" w:color="auto"/>
      </w:divBdr>
    </w:div>
    <w:div w:id="457262777">
      <w:bodyDiv w:val="1"/>
      <w:marLeft w:val="0"/>
      <w:marRight w:val="0"/>
      <w:marTop w:val="0"/>
      <w:marBottom w:val="0"/>
      <w:divBdr>
        <w:top w:val="none" w:sz="0" w:space="0" w:color="auto"/>
        <w:left w:val="none" w:sz="0" w:space="0" w:color="auto"/>
        <w:bottom w:val="none" w:sz="0" w:space="0" w:color="auto"/>
        <w:right w:val="none" w:sz="0" w:space="0" w:color="auto"/>
      </w:divBdr>
    </w:div>
    <w:div w:id="586500649">
      <w:bodyDiv w:val="1"/>
      <w:marLeft w:val="0"/>
      <w:marRight w:val="0"/>
      <w:marTop w:val="0"/>
      <w:marBottom w:val="0"/>
      <w:divBdr>
        <w:top w:val="none" w:sz="0" w:space="0" w:color="auto"/>
        <w:left w:val="none" w:sz="0" w:space="0" w:color="auto"/>
        <w:bottom w:val="none" w:sz="0" w:space="0" w:color="auto"/>
        <w:right w:val="none" w:sz="0" w:space="0" w:color="auto"/>
      </w:divBdr>
    </w:div>
    <w:div w:id="903568201">
      <w:bodyDiv w:val="1"/>
      <w:marLeft w:val="0"/>
      <w:marRight w:val="0"/>
      <w:marTop w:val="0"/>
      <w:marBottom w:val="0"/>
      <w:divBdr>
        <w:top w:val="none" w:sz="0" w:space="0" w:color="auto"/>
        <w:left w:val="none" w:sz="0" w:space="0" w:color="auto"/>
        <w:bottom w:val="none" w:sz="0" w:space="0" w:color="auto"/>
        <w:right w:val="none" w:sz="0" w:space="0" w:color="auto"/>
      </w:divBdr>
    </w:div>
    <w:div w:id="915745462">
      <w:bodyDiv w:val="1"/>
      <w:marLeft w:val="0"/>
      <w:marRight w:val="0"/>
      <w:marTop w:val="0"/>
      <w:marBottom w:val="0"/>
      <w:divBdr>
        <w:top w:val="none" w:sz="0" w:space="0" w:color="auto"/>
        <w:left w:val="none" w:sz="0" w:space="0" w:color="auto"/>
        <w:bottom w:val="none" w:sz="0" w:space="0" w:color="auto"/>
        <w:right w:val="none" w:sz="0" w:space="0" w:color="auto"/>
      </w:divBdr>
    </w:div>
    <w:div w:id="1251767819">
      <w:bodyDiv w:val="1"/>
      <w:marLeft w:val="0"/>
      <w:marRight w:val="0"/>
      <w:marTop w:val="0"/>
      <w:marBottom w:val="0"/>
      <w:divBdr>
        <w:top w:val="none" w:sz="0" w:space="0" w:color="auto"/>
        <w:left w:val="none" w:sz="0" w:space="0" w:color="auto"/>
        <w:bottom w:val="none" w:sz="0" w:space="0" w:color="auto"/>
        <w:right w:val="none" w:sz="0" w:space="0" w:color="auto"/>
      </w:divBdr>
    </w:div>
    <w:div w:id="1492520430">
      <w:bodyDiv w:val="1"/>
      <w:marLeft w:val="0"/>
      <w:marRight w:val="0"/>
      <w:marTop w:val="0"/>
      <w:marBottom w:val="0"/>
      <w:divBdr>
        <w:top w:val="none" w:sz="0" w:space="0" w:color="auto"/>
        <w:left w:val="none" w:sz="0" w:space="0" w:color="auto"/>
        <w:bottom w:val="none" w:sz="0" w:space="0" w:color="auto"/>
        <w:right w:val="none" w:sz="0" w:space="0" w:color="auto"/>
      </w:divBdr>
    </w:div>
    <w:div w:id="1666861909">
      <w:bodyDiv w:val="1"/>
      <w:marLeft w:val="0"/>
      <w:marRight w:val="0"/>
      <w:marTop w:val="0"/>
      <w:marBottom w:val="0"/>
      <w:divBdr>
        <w:top w:val="none" w:sz="0" w:space="0" w:color="auto"/>
        <w:left w:val="none" w:sz="0" w:space="0" w:color="auto"/>
        <w:bottom w:val="none" w:sz="0" w:space="0" w:color="auto"/>
        <w:right w:val="none" w:sz="0" w:space="0" w:color="auto"/>
      </w:divBdr>
    </w:div>
    <w:div w:id="1676877949">
      <w:bodyDiv w:val="1"/>
      <w:marLeft w:val="0"/>
      <w:marRight w:val="0"/>
      <w:marTop w:val="0"/>
      <w:marBottom w:val="0"/>
      <w:divBdr>
        <w:top w:val="none" w:sz="0" w:space="0" w:color="auto"/>
        <w:left w:val="none" w:sz="0" w:space="0" w:color="auto"/>
        <w:bottom w:val="none" w:sz="0" w:space="0" w:color="auto"/>
        <w:right w:val="none" w:sz="0" w:space="0" w:color="auto"/>
      </w:divBdr>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 w:id="209782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na.dziemidowicz@michaelbridge.p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przyjacielenatury.pl" TargetMode="External"/><Relationship Id="rId2" Type="http://schemas.openxmlformats.org/officeDocument/2006/relationships/hyperlink" Target="http://scientistswarning.forestry.oregonstate.edu/sites/sw/files/Warning_article_with_supp_11-13-17.pdf" TargetMode="External"/><Relationship Id="rId1" Type="http://schemas.openxmlformats.org/officeDocument/2006/relationships/hyperlink" Target="https://www.wwf.pl/zagrozone-gatunk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9E13A8-0031-44A5-A09A-DB5FE9557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961</Words>
  <Characters>5770</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12</cp:revision>
  <dcterms:created xsi:type="dcterms:W3CDTF">2018-02-09T10:28:00Z</dcterms:created>
  <dcterms:modified xsi:type="dcterms:W3CDTF">2018-02-12T11:25:00Z</dcterms:modified>
</cp:coreProperties>
</file>